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BABEE4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86A1B">
        <w:rPr>
          <w:rFonts w:eastAsia="Times New Roman" w:cstheme="minorHAnsi"/>
          <w:b/>
        </w:rPr>
        <w:t>69373</w:t>
      </w:r>
    </w:p>
    <w:p w14:paraId="2F6924E5" w14:textId="122F89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C62BA">
        <w:rPr>
          <w:rFonts w:eastAsia="Times New Roman" w:cstheme="minorHAnsi"/>
          <w:b/>
        </w:rPr>
        <w:t>Sulakshana Karkala</w:t>
      </w:r>
    </w:p>
    <w:p w14:paraId="6FB9233B" w14:textId="724F748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86A1B" w:rsidRPr="00D930D1">
          <w:rPr>
            <w:rStyle w:val="Hyperlink"/>
            <w:rFonts w:eastAsia="Times New Roman" w:cstheme="minorHAnsi"/>
            <w:b/>
          </w:rPr>
          <w:t>https://review.jove.com/account/file-uploader?src=21158813</w:t>
        </w:r>
      </w:hyperlink>
    </w:p>
    <w:p w14:paraId="14FE92C1" w14:textId="77777777" w:rsidR="00886A1B" w:rsidRPr="00B07A3B" w:rsidRDefault="00886A1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C555B3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620BA" w:rsidRPr="004620BA">
        <w:rPr>
          <w:rStyle w:val="ArticleTitle"/>
          <w:rFonts w:cstheme="minorHAnsi"/>
        </w:rPr>
        <w:t>Thermal Behavior and Power Efficiency Comparison of AC vs. DC Electrical Heating in a Distillation Column Using Infrared Thermography Analysi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7C86CC5" w14:textId="51BA52E7" w:rsidR="004620BA" w:rsidRPr="004620BA" w:rsidRDefault="004620BA" w:rsidP="004620BA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es-MX"/>
        </w:rPr>
      </w:pPr>
      <w:r w:rsidRPr="004620BA">
        <w:rPr>
          <w:rFonts w:eastAsia="Times New Roman" w:cstheme="minorHAnsi"/>
          <w:b/>
          <w:sz w:val="28"/>
          <w:szCs w:val="28"/>
          <w:lang w:val="es-MX"/>
        </w:rPr>
        <w:t>Gregorio Moreno-Sotelo, Adriana del C. Téllez-Anguiano, Mario Heras-Cervantes</w:t>
      </w:r>
    </w:p>
    <w:p w14:paraId="0F019CFB" w14:textId="77777777" w:rsidR="004620BA" w:rsidRPr="004620BA" w:rsidRDefault="004620BA" w:rsidP="004620BA">
      <w:pPr>
        <w:outlineLvl w:val="0"/>
        <w:rPr>
          <w:rFonts w:eastAsia="Times New Roman" w:cstheme="minorHAnsi"/>
          <w:b/>
          <w:sz w:val="28"/>
          <w:szCs w:val="28"/>
          <w:lang w:val="es-MX"/>
        </w:rPr>
      </w:pPr>
    </w:p>
    <w:p w14:paraId="4BF013BD" w14:textId="2E2FF493" w:rsidR="004620BA" w:rsidRPr="004620BA" w:rsidRDefault="004620BA" w:rsidP="004620BA">
      <w:pPr>
        <w:outlineLvl w:val="0"/>
        <w:rPr>
          <w:rFonts w:eastAsia="Times New Roman" w:cstheme="minorHAnsi"/>
          <w:b/>
          <w:sz w:val="28"/>
          <w:szCs w:val="28"/>
          <w:lang w:val="es-MX"/>
        </w:rPr>
      </w:pPr>
      <w:r w:rsidRPr="004620BA">
        <w:rPr>
          <w:rFonts w:eastAsia="Times New Roman" w:cstheme="minorHAnsi"/>
          <w:b/>
          <w:sz w:val="28"/>
          <w:szCs w:val="28"/>
          <w:lang w:val="es-MX"/>
        </w:rPr>
        <w:t xml:space="preserve">Tecnológico Nacional de México, Instituto Tecnológico de Morelia </w:t>
      </w:r>
      <w:proofErr w:type="spellStart"/>
      <w:r w:rsidRPr="004620BA">
        <w:rPr>
          <w:rFonts w:eastAsia="Times New Roman" w:cstheme="minorHAnsi"/>
          <w:b/>
          <w:sz w:val="28"/>
          <w:szCs w:val="28"/>
          <w:lang w:val="es-MX"/>
        </w:rPr>
        <w:t>Morelia</w:t>
      </w:r>
      <w:proofErr w:type="spellEnd"/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D1F1525" w:rsidR="004E0C5A" w:rsidRDefault="004620BA" w:rsidP="004E0C5A">
      <w:pPr>
        <w:outlineLvl w:val="0"/>
        <w:rPr>
          <w:rFonts w:eastAsia="Times New Roman" w:cstheme="minorHAnsi"/>
        </w:rPr>
      </w:pPr>
      <w:bookmarkStart w:id="0" w:name="_Hlk25233958"/>
      <w:r w:rsidRPr="004620BA">
        <w:rPr>
          <w:rFonts w:eastAsia="Times New Roman" w:cstheme="minorHAnsi"/>
        </w:rPr>
        <w:t>Adriana del C. Téllez-Anguiano                           adriana.ta@morelia.tecnm.mx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3EBAADF7" w14:textId="77777777" w:rsidR="004620BA" w:rsidRPr="004620BA" w:rsidRDefault="004620BA" w:rsidP="004620BA">
      <w:pPr>
        <w:outlineLvl w:val="0"/>
        <w:rPr>
          <w:rFonts w:cstheme="minorHAnsi"/>
          <w:bCs/>
        </w:rPr>
      </w:pPr>
      <w:r w:rsidRPr="004620BA">
        <w:rPr>
          <w:rFonts w:cstheme="minorHAnsi"/>
          <w:bCs/>
        </w:rPr>
        <w:t xml:space="preserve">Gregorio Moreno-Sotelo                                     gregorio.ms@morelia.tecnm.mx </w:t>
      </w:r>
    </w:p>
    <w:p w14:paraId="65EC29AE" w14:textId="77777777" w:rsidR="004620BA" w:rsidRDefault="004620BA" w:rsidP="004620BA">
      <w:pPr>
        <w:outlineLvl w:val="0"/>
        <w:rPr>
          <w:rFonts w:eastAsia="Times New Roman" w:cstheme="minorHAnsi"/>
        </w:rPr>
      </w:pPr>
      <w:r w:rsidRPr="004620BA">
        <w:rPr>
          <w:rFonts w:eastAsia="Times New Roman" w:cstheme="minorHAnsi"/>
        </w:rPr>
        <w:t>Adriana del C. Téllez-Anguiano                           adriana.ta@morelia.tecnm.mx</w:t>
      </w:r>
    </w:p>
    <w:p w14:paraId="12916965" w14:textId="1AB0B932" w:rsidR="003B5E26" w:rsidRPr="004620BA" w:rsidRDefault="004620BA" w:rsidP="004620BA">
      <w:pPr>
        <w:outlineLvl w:val="0"/>
        <w:rPr>
          <w:rFonts w:cstheme="minorHAnsi"/>
          <w:bCs/>
        </w:rPr>
      </w:pPr>
      <w:r w:rsidRPr="004620BA">
        <w:rPr>
          <w:rFonts w:cstheme="minorHAnsi"/>
          <w:bCs/>
        </w:rPr>
        <w:t>Mario Heras-Cervantes                                        mario.hc@morelia.tecnm.mx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357B6764" w:rsidR="000A7C4F" w:rsidRDefault="000A7C4F" w:rsidP="0082478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0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 w:rsidRPr="005D5538"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69FD08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264734">
        <w:rPr>
          <w:rFonts w:cstheme="minorHAnsi"/>
          <w:bCs/>
          <w:sz w:val="22"/>
          <w:szCs w:val="22"/>
        </w:rPr>
        <w:t>18</w:t>
      </w:r>
    </w:p>
    <w:p w14:paraId="5AAC9C6C" w14:textId="5B160D2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264734">
        <w:rPr>
          <w:rFonts w:cstheme="minorHAnsi"/>
          <w:bCs/>
          <w:sz w:val="22"/>
          <w:szCs w:val="22"/>
        </w:rPr>
        <w:t>3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FE16617" w14:textId="77777777" w:rsidR="00F07DEF" w:rsidRPr="00B07A3B" w:rsidRDefault="00F07DEF" w:rsidP="00F07D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Pr="00B07A3B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you will</w:t>
      </w:r>
      <w:r w:rsidRPr="00B07A3B">
        <w:rPr>
          <w:rFonts w:eastAsia="Times New Roman" w:cstheme="minorHAnsi"/>
          <w:bCs/>
        </w:rPr>
        <w:t xml:space="preserve"> deliver on camera.</w:t>
      </w:r>
    </w:p>
    <w:p w14:paraId="251631A9" w14:textId="77777777" w:rsidR="00F07DEF" w:rsidRPr="0058214E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 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2 introduction</w:t>
      </w:r>
      <w:r w:rsidRPr="0006309D">
        <w:rPr>
          <w:rFonts w:eastAsia="Times New Roman" w:cstheme="minorHAnsi"/>
          <w:bCs/>
        </w:rPr>
        <w:t xml:space="preserve"> and </w:t>
      </w:r>
      <w:r>
        <w:rPr>
          <w:rFonts w:eastAsia="Times New Roman" w:cstheme="minorHAnsi"/>
          <w:bCs/>
        </w:rPr>
        <w:t>up to</w:t>
      </w:r>
      <w:r w:rsidRPr="0006309D">
        <w:rPr>
          <w:rFonts w:eastAsia="Times New Roman" w:cstheme="minorHAnsi"/>
          <w:bCs/>
        </w:rPr>
        <w:t xml:space="preserve"> </w:t>
      </w:r>
      <w:r w:rsidRPr="0006309D">
        <w:rPr>
          <w:rFonts w:eastAsia="Times New Roman" w:cstheme="minorHAnsi"/>
          <w:b/>
        </w:rPr>
        <w:t>3 conclusion questions</w:t>
      </w:r>
      <w:r>
        <w:rPr>
          <w:rFonts w:eastAsia="Times New Roman" w:cstheme="minorHAnsi"/>
          <w:b/>
        </w:rPr>
        <w:t>.</w:t>
      </w:r>
      <w:r w:rsidRPr="0058214E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No more than</w:t>
      </w:r>
      <w:r w:rsidRPr="0058214E">
        <w:rPr>
          <w:rFonts w:eastAsia="Times New Roman" w:cstheme="minorHAnsi"/>
          <w:bCs/>
        </w:rPr>
        <w:t xml:space="preserve"> 5 interview statements will be included in the video.</w:t>
      </w:r>
    </w:p>
    <w:p w14:paraId="5F7BE7CD" w14:textId="77777777" w:rsidR="00F07DE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2F788149" w14:textId="77777777" w:rsidR="00F07DEF" w:rsidRPr="005925C3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Pr="005925C3">
        <w:rPr>
          <w:rFonts w:eastAsia="Times New Roman" w:cstheme="minorHAnsi"/>
          <w:bCs/>
        </w:rPr>
        <w:t>.</w:t>
      </w:r>
    </w:p>
    <w:p w14:paraId="3D0490E1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nswer in full sentences</w:t>
      </w:r>
      <w:r w:rsidRPr="00D473BF">
        <w:rPr>
          <w:rFonts w:eastAsia="Times New Roman" w:cstheme="minorHAnsi"/>
          <w:bCs/>
        </w:rPr>
        <w:t xml:space="preserve">, </w:t>
      </w:r>
      <w:r w:rsidRPr="00B27D8C">
        <w:rPr>
          <w:rFonts w:eastAsia="Times New Roman" w:cstheme="minorHAnsi"/>
          <w:b/>
        </w:rPr>
        <w:t>the questions will not be displayed in the video</w:t>
      </w:r>
      <w:r w:rsidRPr="00D473BF">
        <w:rPr>
          <w:rFonts w:eastAsia="Times New Roman" w:cstheme="minorHAnsi"/>
          <w:bCs/>
        </w:rPr>
        <w:t xml:space="preserve">. </w:t>
      </w:r>
    </w:p>
    <w:p w14:paraId="7336ECE4" w14:textId="77777777" w:rsidR="00F07DEF" w:rsidRPr="00D473BF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>
        <w:rPr>
          <w:rFonts w:eastAsia="Times New Roman" w:cstheme="minorHAnsi"/>
          <w:bCs/>
        </w:rPr>
        <w:t>.</w:t>
      </w:r>
    </w:p>
    <w:p w14:paraId="1D2AC8E9" w14:textId="77777777" w:rsidR="00F07DEF" w:rsidRPr="00B07A3B" w:rsidRDefault="00F07DEF" w:rsidP="00F07DE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8DFC06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7AC8BB2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280EE2C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5FA4BA3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E4CECA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F908AB9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2B48244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DD04FC4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151D875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7DF6C3DF" w:rsidR="00D75084" w:rsidRPr="002A6FCF" w:rsidRDefault="00D74B1D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13285F32" w14:textId="1F73D85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2E29DF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14A2D743" w:rsidR="00CE10F2" w:rsidRDefault="00381F2F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81F2F">
        <w:rPr>
          <w:rFonts w:cstheme="minorHAnsi"/>
          <w:b/>
          <w:bCs/>
        </w:rPr>
        <w:t>Thermographic Data Acquisition and Image Processing for Boiler Plate Temperature Measurement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508D256E" w14:textId="11D9D02A" w:rsidR="003223F3" w:rsidRDefault="003223F3" w:rsidP="003223F3">
      <w:pPr>
        <w:pStyle w:val="Narration"/>
        <w:numPr>
          <w:ilvl w:val="1"/>
          <w:numId w:val="3"/>
        </w:numPr>
      </w:pPr>
      <w:r w:rsidRPr="00993F5B">
        <w:t xml:space="preserve">To begin, set up the thermal camera for acquisition </w:t>
      </w:r>
      <w:r w:rsidR="0082478F">
        <w:rPr>
          <w:b/>
          <w:bCs/>
        </w:rPr>
        <w:t xml:space="preserve">[1]. </w:t>
      </w:r>
      <w:r w:rsidRPr="00993F5B">
        <w:t xml:space="preserve"> </w:t>
      </w:r>
      <w:r w:rsidR="0082478F">
        <w:t>S</w:t>
      </w:r>
      <w:r w:rsidRPr="00993F5B">
        <w:t xml:space="preserve">elect the </w:t>
      </w:r>
      <w:r w:rsidRPr="0082478F">
        <w:rPr>
          <w:b/>
          <w:bCs/>
        </w:rPr>
        <w:t>Iron</w:t>
      </w:r>
      <w:r w:rsidRPr="00993F5B">
        <w:t xml:space="preserve"> </w:t>
      </w:r>
      <w:proofErr w:type="spellStart"/>
      <w:r w:rsidRPr="00993F5B">
        <w:t>color</w:t>
      </w:r>
      <w:proofErr w:type="spellEnd"/>
      <w:r w:rsidRPr="00993F5B">
        <w:t xml:space="preserve"> palette from the thermal camera menu </w:t>
      </w:r>
      <w:r w:rsidRPr="00993F5B">
        <w:rPr>
          <w:b/>
          <w:bCs/>
        </w:rPr>
        <w:t>[1]</w:t>
      </w:r>
      <w:r w:rsidRPr="00993F5B">
        <w:t xml:space="preserve">. Ensure the palette is correctly applied before proceeding </w:t>
      </w:r>
      <w:r w:rsidRPr="00993F5B">
        <w:rPr>
          <w:b/>
          <w:bCs/>
        </w:rPr>
        <w:t>[2]</w:t>
      </w:r>
      <w:r w:rsidRPr="00993F5B">
        <w:t>.</w:t>
      </w:r>
    </w:p>
    <w:p w14:paraId="3FB464D3" w14:textId="0EC12D3C" w:rsidR="0082478F" w:rsidRDefault="0082478F" w:rsidP="0082478F">
      <w:pPr>
        <w:pStyle w:val="Narration"/>
        <w:ind w:firstLine="0"/>
      </w:pPr>
      <w:r w:rsidRPr="0082478F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Pr="0082478F">
        <w:rPr>
          <w:color w:val="000000" w:themeColor="text1"/>
          <w:highlight w:val="yellow"/>
        </w:rPr>
        <w:t>labeled</w:t>
      </w:r>
      <w:proofErr w:type="spellEnd"/>
      <w:r w:rsidRPr="0082478F">
        <w:rPr>
          <w:color w:val="000000" w:themeColor="text1"/>
          <w:highlight w:val="yellow"/>
        </w:rPr>
        <w:t xml:space="preserve"> as SCREEN, create a screenshot summary, and upload the files to your project page as soon as possible: </w:t>
      </w:r>
      <w:hyperlink r:id="rId11" w:history="1">
        <w:r w:rsidRPr="0082478F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158813</w:t>
        </w:r>
      </w:hyperlink>
    </w:p>
    <w:p w14:paraId="51E1D3B0" w14:textId="1D115064" w:rsidR="003223F3" w:rsidRDefault="003223F3" w:rsidP="003223F3">
      <w:pPr>
        <w:pStyle w:val="ShotDescription"/>
        <w:numPr>
          <w:ilvl w:val="2"/>
          <w:numId w:val="3"/>
        </w:numPr>
      </w:pPr>
      <w:r w:rsidRPr="00993F5B">
        <w:t>WIDE: Talent standing in front of the experimental setup with the thermal camera and boiler plate visible.</w:t>
      </w:r>
      <w:r w:rsidR="0082478F">
        <w:br/>
      </w:r>
      <w:r w:rsidR="0082478F" w:rsidRPr="0082478F">
        <w:rPr>
          <w:b/>
          <w:bCs/>
          <w:highlight w:val="yellow"/>
        </w:rPr>
        <w:t>AUTHORS</w:t>
      </w:r>
      <w:r w:rsidR="0082478F" w:rsidRPr="0082478F">
        <w:rPr>
          <w:highlight w:val="yellow"/>
        </w:rPr>
        <w:t xml:space="preserve">: Please note that this shot was added to facilitate the </w:t>
      </w:r>
      <w:proofErr w:type="gramStart"/>
      <w:r w:rsidR="0082478F" w:rsidRPr="0082478F">
        <w:rPr>
          <w:highlight w:val="yellow"/>
        </w:rPr>
        <w:t>WIDE angle</w:t>
      </w:r>
      <w:proofErr w:type="gramEnd"/>
      <w:r w:rsidR="0082478F" w:rsidRPr="0082478F">
        <w:rPr>
          <w:highlight w:val="yellow"/>
        </w:rPr>
        <w:t xml:space="preserve"> requirement of the opening shot</w:t>
      </w:r>
    </w:p>
    <w:p w14:paraId="5F82E1E6" w14:textId="77777777" w:rsidR="003223F3" w:rsidRPr="00993F5B" w:rsidRDefault="003223F3" w:rsidP="003223F3">
      <w:pPr>
        <w:pStyle w:val="ShotDescription"/>
        <w:numPr>
          <w:ilvl w:val="2"/>
          <w:numId w:val="3"/>
        </w:numPr>
      </w:pPr>
      <w:r w:rsidRPr="0082478F">
        <w:rPr>
          <w:highlight w:val="yellow"/>
        </w:rPr>
        <w:t>SCREEN</w:t>
      </w:r>
      <w:r w:rsidRPr="00993F5B">
        <w:t>: Display the thermal camera menu and show the Iron color palette being selected.</w:t>
      </w:r>
    </w:p>
    <w:p w14:paraId="3B212207" w14:textId="393CF7D3" w:rsidR="003223F3" w:rsidRDefault="003223F3" w:rsidP="003223F3">
      <w:pPr>
        <w:pStyle w:val="Narration"/>
        <w:numPr>
          <w:ilvl w:val="1"/>
          <w:numId w:val="3"/>
        </w:numPr>
      </w:pPr>
      <w:r w:rsidRPr="00993F5B">
        <w:t xml:space="preserve">Set the </w:t>
      </w:r>
      <w:r w:rsidRPr="0082478F">
        <w:rPr>
          <w:b/>
          <w:bCs/>
        </w:rPr>
        <w:t>emissivity correction value</w:t>
      </w:r>
      <w:r w:rsidRPr="00993F5B">
        <w:t xml:space="preserve"> to </w:t>
      </w:r>
      <w:r w:rsidRPr="0082478F">
        <w:rPr>
          <w:b/>
          <w:bCs/>
        </w:rPr>
        <w:t>0.95</w:t>
      </w:r>
      <w:r w:rsidRPr="00993F5B">
        <w:t xml:space="preserve"> from the thermal camera menu </w:t>
      </w:r>
      <w:r w:rsidRPr="00993F5B">
        <w:rPr>
          <w:b/>
          <w:bCs/>
        </w:rPr>
        <w:t>[1]</w:t>
      </w:r>
      <w:r w:rsidRPr="00993F5B">
        <w:t xml:space="preserve">. </w:t>
      </w:r>
    </w:p>
    <w:p w14:paraId="0123287C" w14:textId="77777777" w:rsidR="003223F3" w:rsidRDefault="003223F3" w:rsidP="003223F3">
      <w:pPr>
        <w:pStyle w:val="ShotDescription"/>
        <w:numPr>
          <w:ilvl w:val="2"/>
          <w:numId w:val="3"/>
        </w:numPr>
      </w:pPr>
      <w:r w:rsidRPr="0082478F">
        <w:rPr>
          <w:highlight w:val="yellow"/>
        </w:rPr>
        <w:t>SCREEN</w:t>
      </w:r>
      <w:r w:rsidRPr="00993F5B">
        <w:t>: Show the emissivity settings menu on the thermal camera with the value adjusted to 0.95.</w:t>
      </w:r>
    </w:p>
    <w:p w14:paraId="4A6A80B3" w14:textId="2B841DBA" w:rsidR="003223F3" w:rsidRDefault="0082478F" w:rsidP="003223F3">
      <w:pPr>
        <w:pStyle w:val="Narration"/>
        <w:numPr>
          <w:ilvl w:val="1"/>
          <w:numId w:val="3"/>
        </w:numPr>
      </w:pPr>
      <w:r>
        <w:lastRenderedPageBreak/>
        <w:t>Then p</w:t>
      </w:r>
      <w:r w:rsidR="003223F3" w:rsidRPr="00993F5B">
        <w:t xml:space="preserve">osition the thermal camera approximately 80 centimeters away from the boiler plate </w:t>
      </w:r>
      <w:r w:rsidR="003223F3" w:rsidRPr="00993F5B">
        <w:rPr>
          <w:b/>
          <w:bCs/>
        </w:rPr>
        <w:t>[1]</w:t>
      </w:r>
      <w:r w:rsidR="003223F3" w:rsidRPr="00993F5B">
        <w:t xml:space="preserve">. </w:t>
      </w:r>
      <w:r w:rsidRPr="00993F5B">
        <w:t xml:space="preserve">Holding the thermal camera approximately 60 centimeters above the floor, orient the camera toward the boiler plate in the distillation column </w:t>
      </w:r>
      <w:r w:rsidRPr="00993F5B">
        <w:rPr>
          <w:b/>
          <w:bCs/>
        </w:rPr>
        <w:t>[</w:t>
      </w:r>
      <w:r>
        <w:rPr>
          <w:b/>
          <w:bCs/>
        </w:rPr>
        <w:t>2</w:t>
      </w:r>
      <w:r w:rsidRPr="00993F5B">
        <w:rPr>
          <w:b/>
          <w:bCs/>
        </w:rPr>
        <w:t>]</w:t>
      </w:r>
      <w:r w:rsidRPr="00993F5B">
        <w:t xml:space="preserve">. </w:t>
      </w:r>
    </w:p>
    <w:p w14:paraId="238A71ED" w14:textId="191760CE" w:rsidR="003223F3" w:rsidRDefault="003223F3" w:rsidP="0082478F">
      <w:pPr>
        <w:pStyle w:val="ShotDescription"/>
        <w:numPr>
          <w:ilvl w:val="2"/>
          <w:numId w:val="3"/>
        </w:numPr>
      </w:pPr>
      <w:r w:rsidRPr="00993F5B">
        <w:t xml:space="preserve">Talent positioning the thermal camera at </w:t>
      </w:r>
      <w:proofErr w:type="gramStart"/>
      <w:r w:rsidRPr="00993F5B">
        <w:t>the</w:t>
      </w:r>
      <w:proofErr w:type="gramEnd"/>
      <w:r w:rsidRPr="00993F5B">
        <w:t xml:space="preserve"> specified distance from the boiler plate.</w:t>
      </w:r>
    </w:p>
    <w:p w14:paraId="11414F71" w14:textId="415A6889" w:rsidR="003223F3" w:rsidRDefault="003223F3" w:rsidP="003223F3">
      <w:pPr>
        <w:pStyle w:val="ShotDescription"/>
        <w:numPr>
          <w:ilvl w:val="2"/>
          <w:numId w:val="3"/>
        </w:numPr>
      </w:pPr>
      <w:r w:rsidRPr="00993F5B">
        <w:t>Talent holding the thermal camera at the specified height above the floor</w:t>
      </w:r>
      <w:r w:rsidR="0082478F">
        <w:t xml:space="preserve"> and </w:t>
      </w:r>
      <w:r w:rsidR="0082478F" w:rsidRPr="00993F5B">
        <w:t>aligning the camera toward the boiler plate in the distillation column</w:t>
      </w:r>
    </w:p>
    <w:p w14:paraId="1042E571" w14:textId="04030C73" w:rsidR="003223F3" w:rsidRDefault="003223F3" w:rsidP="003223F3">
      <w:pPr>
        <w:pStyle w:val="Narration"/>
        <w:numPr>
          <w:ilvl w:val="1"/>
          <w:numId w:val="3"/>
        </w:numPr>
      </w:pPr>
      <w:r w:rsidRPr="00993F5B">
        <w:t xml:space="preserve">Press the </w:t>
      </w:r>
      <w:r w:rsidRPr="0082478F">
        <w:rPr>
          <w:b/>
          <w:bCs/>
        </w:rPr>
        <w:t>save</w:t>
      </w:r>
      <w:r w:rsidRPr="00993F5B">
        <w:t xml:space="preserve"> button to record the thermogram to the thermal camera memory </w:t>
      </w:r>
      <w:r w:rsidRPr="00993F5B">
        <w:rPr>
          <w:b/>
          <w:bCs/>
        </w:rPr>
        <w:t>[1]</w:t>
      </w:r>
      <w:r w:rsidRPr="00993F5B">
        <w:t xml:space="preserve">. </w:t>
      </w:r>
    </w:p>
    <w:p w14:paraId="7168D7DF" w14:textId="358E0C8C" w:rsidR="003223F3" w:rsidRDefault="0082478F" w:rsidP="003223F3">
      <w:pPr>
        <w:pStyle w:val="ShotDescription"/>
        <w:numPr>
          <w:ilvl w:val="2"/>
          <w:numId w:val="3"/>
        </w:numPr>
      </w:pPr>
      <w:proofErr w:type="gramStart"/>
      <w:r w:rsidRPr="0082478F">
        <w:rPr>
          <w:highlight w:val="yellow"/>
        </w:rPr>
        <w:t>SCREEN</w:t>
      </w:r>
      <w:r w:rsidRPr="0082478F">
        <w:rPr>
          <w:highlight w:val="yellow"/>
        </w:rPr>
        <w:t xml:space="preserve"> </w:t>
      </w:r>
      <w:r>
        <w:t>:</w:t>
      </w:r>
      <w:proofErr w:type="gramEnd"/>
      <w:r>
        <w:t xml:space="preserve"> </w:t>
      </w:r>
      <w:r w:rsidR="003223F3" w:rsidRPr="00993F5B">
        <w:t>Talent pressing the save button on the thermal camera.</w:t>
      </w:r>
    </w:p>
    <w:p w14:paraId="35FA4A88" w14:textId="3BEA54C1" w:rsidR="003223F3" w:rsidRDefault="003223F3" w:rsidP="003223F3">
      <w:pPr>
        <w:pStyle w:val="Narration"/>
        <w:numPr>
          <w:ilvl w:val="1"/>
          <w:numId w:val="3"/>
        </w:numPr>
      </w:pPr>
      <w:r w:rsidRPr="00993F5B">
        <w:t>Capture thermograms</w:t>
      </w:r>
      <w:r w:rsidR="0082478F">
        <w:t xml:space="preserve"> every 5 seconds during samples 1 to 1500 on the local interface </w:t>
      </w:r>
      <w:r w:rsidRPr="00993F5B">
        <w:rPr>
          <w:b/>
          <w:bCs/>
        </w:rPr>
        <w:t>[1]</w:t>
      </w:r>
      <w:r w:rsidRPr="00993F5B">
        <w:t xml:space="preserve">. Repeat the acquisition for 20, 60, and 100 volts under alternating current and direct current conditions </w:t>
      </w:r>
      <w:r w:rsidRPr="00993F5B">
        <w:rPr>
          <w:b/>
          <w:bCs/>
        </w:rPr>
        <w:t>[2]</w:t>
      </w:r>
      <w:r w:rsidRPr="00993F5B">
        <w:t>.</w:t>
      </w:r>
    </w:p>
    <w:p w14:paraId="5E0A00FF" w14:textId="77777777" w:rsidR="003223F3" w:rsidRDefault="003223F3" w:rsidP="003223F3">
      <w:pPr>
        <w:pStyle w:val="ShotDescription"/>
        <w:numPr>
          <w:ilvl w:val="2"/>
          <w:numId w:val="3"/>
        </w:numPr>
      </w:pPr>
      <w:r w:rsidRPr="0082478F">
        <w:rPr>
          <w:highlight w:val="yellow"/>
        </w:rPr>
        <w:t>SCREEN</w:t>
      </w:r>
      <w:r w:rsidRPr="00993F5B">
        <w:t>: Display the local interface showing sample numbers increasing during acquisition.</w:t>
      </w:r>
    </w:p>
    <w:p w14:paraId="40D51C51" w14:textId="35A8DDBC" w:rsidR="003223F3" w:rsidRDefault="0082478F" w:rsidP="003223F3">
      <w:pPr>
        <w:pStyle w:val="ShotDescription"/>
        <w:numPr>
          <w:ilvl w:val="2"/>
          <w:numId w:val="3"/>
        </w:numPr>
      </w:pPr>
      <w:r w:rsidRPr="0082478F">
        <w:rPr>
          <w:highlight w:val="yellow"/>
        </w:rPr>
        <w:t>SCREEN</w:t>
      </w:r>
      <w:r w:rsidRPr="00993F5B">
        <w:t xml:space="preserve">: </w:t>
      </w:r>
      <w:r w:rsidR="003223F3" w:rsidRPr="00993F5B">
        <w:t>Talent repeatedly capturing thermograms following the defined timing intervals.</w:t>
      </w:r>
      <w:r>
        <w:br/>
      </w:r>
      <w:r>
        <w:rPr>
          <w:b/>
          <w:bCs/>
        </w:rPr>
        <w:t>AND</w:t>
      </w:r>
      <w:r>
        <w:rPr>
          <w:b/>
          <w:bCs/>
        </w:rPr>
        <w:br/>
      </w:r>
      <w:r>
        <w:t>TEXT ON PLAIN BACKGROUND:</w:t>
      </w:r>
    </w:p>
    <w:p w14:paraId="3C4329ED" w14:textId="3A4926E6" w:rsidR="0082478F" w:rsidRPr="0082478F" w:rsidRDefault="0082478F" w:rsidP="0082478F">
      <w:pPr>
        <w:pStyle w:val="ShotDescription"/>
        <w:ind w:firstLine="0"/>
        <w:rPr>
          <w:i/>
          <w:iCs/>
        </w:rPr>
      </w:pPr>
      <w:r>
        <w:t>For 100 V (AC and DC) : Capture every 10 s (samples 1500 – 2800)</w:t>
      </w:r>
      <w:r>
        <w:br/>
        <w:t xml:space="preserve">                                          </w:t>
      </w:r>
      <w:r>
        <w:t xml:space="preserve">Capture every </w:t>
      </w:r>
      <w:r>
        <w:t>2</w:t>
      </w:r>
      <w:r>
        <w:t>0 s</w:t>
      </w:r>
      <w:r>
        <w:t xml:space="preserve"> ( samples 2800 until steady state)</w:t>
      </w:r>
      <w:r>
        <w:br/>
        <w:t xml:space="preserve">For 20 V (AC and DC) : Capture </w:t>
      </w:r>
      <w:r>
        <w:t xml:space="preserve">every 10 s </w:t>
      </w:r>
      <w:r>
        <w:t>(samples</w:t>
      </w:r>
      <w:r w:rsidRPr="0082478F">
        <w:t xml:space="preserve"> 1500 to 5500</w:t>
      </w:r>
      <w:r>
        <w:t>)</w:t>
      </w:r>
      <w:r>
        <w:br/>
        <w:t xml:space="preserve">                                        </w:t>
      </w:r>
      <w:r>
        <w:t xml:space="preserve">Capture every 20 s ( samples </w:t>
      </w:r>
      <w:r>
        <w:t>55</w:t>
      </w:r>
      <w:r>
        <w:t>00 until steady state)</w:t>
      </w:r>
      <w:r>
        <w:br/>
        <w:t>F</w:t>
      </w:r>
      <w:r w:rsidRPr="0082478F">
        <w:t>or 60 V (AC and DC)</w:t>
      </w:r>
      <w:r>
        <w:t xml:space="preserve"> : C</w:t>
      </w:r>
      <w:r w:rsidRPr="0082478F">
        <w:t xml:space="preserve">apture every 15 s </w:t>
      </w:r>
      <w:r>
        <w:t>(</w:t>
      </w:r>
      <w:r w:rsidRPr="0082478F">
        <w:t>samples 1500 to 4000</w:t>
      </w:r>
      <w:r>
        <w:t>)</w:t>
      </w:r>
      <w:r>
        <w:br/>
        <w:t xml:space="preserve">                                        </w:t>
      </w:r>
      <w:r>
        <w:t xml:space="preserve">Capture every </w:t>
      </w:r>
      <w:r>
        <w:t>3</w:t>
      </w:r>
      <w:r>
        <w:t xml:space="preserve">0 s ( samples </w:t>
      </w:r>
      <w:r>
        <w:t>40</w:t>
      </w:r>
      <w:r>
        <w:t>00 until steady state)</w:t>
      </w:r>
      <w:r>
        <w:br/>
      </w:r>
      <w:r w:rsidRPr="0082478F">
        <w:rPr>
          <w:i/>
          <w:iCs/>
          <w:color w:val="3333FF"/>
        </w:rPr>
        <w:t>Video Editor: Please play shots side by side in a split screen</w:t>
      </w:r>
    </w:p>
    <w:p w14:paraId="1B6CC49A" w14:textId="5607A0A3" w:rsidR="003223F3" w:rsidRDefault="003223F3" w:rsidP="003223F3">
      <w:pPr>
        <w:pStyle w:val="Narration"/>
        <w:numPr>
          <w:ilvl w:val="1"/>
          <w:numId w:val="3"/>
        </w:numPr>
      </w:pPr>
      <w:r w:rsidRPr="00993F5B">
        <w:t xml:space="preserve">Record the name of each captured thermogram and the corresponding boiler plate temperature sample displayed on the local interface </w:t>
      </w:r>
      <w:r w:rsidRPr="00993F5B">
        <w:rPr>
          <w:b/>
          <w:bCs/>
        </w:rPr>
        <w:t>[1]</w:t>
      </w:r>
      <w:r w:rsidRPr="00993F5B">
        <w:t xml:space="preserve">. </w:t>
      </w:r>
    </w:p>
    <w:p w14:paraId="36BF192B" w14:textId="77777777" w:rsidR="003223F3" w:rsidRDefault="003223F3" w:rsidP="003223F3">
      <w:pPr>
        <w:pStyle w:val="ShotDescription"/>
        <w:numPr>
          <w:ilvl w:val="2"/>
          <w:numId w:val="3"/>
        </w:numPr>
      </w:pPr>
      <w:r w:rsidRPr="0082478F">
        <w:rPr>
          <w:highlight w:val="yellow"/>
        </w:rPr>
        <w:t>SCREEN</w:t>
      </w:r>
      <w:r w:rsidRPr="00993F5B">
        <w:t>: Show the thermogram filename and temperature value on the local interface.</w:t>
      </w:r>
    </w:p>
    <w:p w14:paraId="062CE745" w14:textId="78A88EF0" w:rsidR="003223F3" w:rsidRDefault="003223F3" w:rsidP="0082478F">
      <w:pPr>
        <w:pStyle w:val="Narration"/>
        <w:numPr>
          <w:ilvl w:val="1"/>
          <w:numId w:val="3"/>
        </w:numPr>
      </w:pPr>
      <w:r w:rsidRPr="00993F5B">
        <w:t xml:space="preserve">To begin acquisition of boiler plate temperature data, store the temporary files generated by the local process interface </w:t>
      </w:r>
      <w:r w:rsidRPr="00993F5B">
        <w:rPr>
          <w:b/>
          <w:bCs/>
        </w:rPr>
        <w:t>[1]</w:t>
      </w:r>
      <w:r w:rsidRPr="00993F5B">
        <w:t xml:space="preserve">. </w:t>
      </w:r>
      <w:r w:rsidR="0082478F" w:rsidRPr="00993F5B">
        <w:t xml:space="preserve">Rename and save the stored files into the </w:t>
      </w:r>
      <w:r w:rsidR="0082478F" w:rsidRPr="0082478F">
        <w:rPr>
          <w:b/>
          <w:bCs/>
        </w:rPr>
        <w:t xml:space="preserve">current process </w:t>
      </w:r>
      <w:r w:rsidR="0082478F" w:rsidRPr="00993F5B">
        <w:t xml:space="preserve">folder </w:t>
      </w:r>
      <w:r w:rsidR="0082478F" w:rsidRPr="00993F5B">
        <w:rPr>
          <w:b/>
          <w:bCs/>
        </w:rPr>
        <w:t>[</w:t>
      </w:r>
      <w:r w:rsidR="0082478F">
        <w:rPr>
          <w:b/>
          <w:bCs/>
        </w:rPr>
        <w:t>2</w:t>
      </w:r>
      <w:r w:rsidR="0082478F" w:rsidRPr="00993F5B">
        <w:rPr>
          <w:b/>
          <w:bCs/>
        </w:rPr>
        <w:t>]</w:t>
      </w:r>
      <w:r w:rsidR="0082478F" w:rsidRPr="00993F5B">
        <w:t xml:space="preserve">. </w:t>
      </w:r>
    </w:p>
    <w:p w14:paraId="03B0E536" w14:textId="77777777" w:rsidR="003223F3" w:rsidRDefault="003223F3" w:rsidP="003223F3">
      <w:pPr>
        <w:pStyle w:val="ShotDescription"/>
        <w:numPr>
          <w:ilvl w:val="2"/>
          <w:numId w:val="3"/>
        </w:numPr>
      </w:pPr>
      <w:r w:rsidRPr="0082478F">
        <w:rPr>
          <w:highlight w:val="yellow"/>
        </w:rPr>
        <w:t>SCREEN</w:t>
      </w:r>
      <w:r w:rsidRPr="00993F5B">
        <w:t>: Show the interface generating and listing temporary data files.</w:t>
      </w:r>
    </w:p>
    <w:p w14:paraId="3F0B531D" w14:textId="77777777" w:rsidR="003223F3" w:rsidRDefault="003223F3" w:rsidP="003223F3">
      <w:pPr>
        <w:pStyle w:val="ShotDescription"/>
        <w:numPr>
          <w:ilvl w:val="2"/>
          <w:numId w:val="3"/>
        </w:numPr>
      </w:pPr>
      <w:r w:rsidRPr="0082478F">
        <w:rPr>
          <w:highlight w:val="yellow"/>
        </w:rPr>
        <w:t>SCREEN</w:t>
      </w:r>
      <w:r w:rsidRPr="00993F5B">
        <w:t>: Show file renaming and saving into the process folder.</w:t>
      </w:r>
    </w:p>
    <w:p w14:paraId="44E66116" w14:textId="543AAB6F" w:rsidR="003223F3" w:rsidRDefault="003223F3" w:rsidP="003223F3">
      <w:pPr>
        <w:pStyle w:val="Narration"/>
        <w:numPr>
          <w:ilvl w:val="1"/>
          <w:numId w:val="3"/>
        </w:numPr>
      </w:pPr>
      <w:r w:rsidRPr="00993F5B">
        <w:t xml:space="preserve">Collect the </w:t>
      </w:r>
      <w:r w:rsidR="0082478F">
        <w:t xml:space="preserve">.csv </w:t>
      </w:r>
      <w:r w:rsidR="0082478F" w:rsidRPr="0082478F">
        <w:rPr>
          <w:i/>
          <w:iCs/>
          <w:color w:val="EE0000"/>
        </w:rPr>
        <w:t>(C-S-V)</w:t>
      </w:r>
      <w:r w:rsidR="0082478F" w:rsidRPr="0082478F">
        <w:rPr>
          <w:color w:val="EE0000"/>
        </w:rPr>
        <w:t xml:space="preserve"> </w:t>
      </w:r>
      <w:r w:rsidRPr="00993F5B">
        <w:t xml:space="preserve">files generated during the test and generate a single file containing all acquired process data </w:t>
      </w:r>
      <w:r w:rsidRPr="00993F5B">
        <w:rPr>
          <w:b/>
          <w:bCs/>
        </w:rPr>
        <w:t>[1]</w:t>
      </w:r>
      <w:r w:rsidRPr="00993F5B">
        <w:t xml:space="preserve">. Save the consolidated file for analysis </w:t>
      </w:r>
      <w:r w:rsidRPr="00993F5B">
        <w:rPr>
          <w:b/>
          <w:bCs/>
        </w:rPr>
        <w:t>[2]</w:t>
      </w:r>
      <w:r w:rsidRPr="00993F5B">
        <w:t>.</w:t>
      </w:r>
    </w:p>
    <w:p w14:paraId="55275126" w14:textId="77777777" w:rsidR="003223F3" w:rsidRDefault="003223F3" w:rsidP="003223F3">
      <w:pPr>
        <w:pStyle w:val="ShotDescription"/>
        <w:numPr>
          <w:ilvl w:val="2"/>
          <w:numId w:val="3"/>
        </w:numPr>
      </w:pPr>
      <w:r w:rsidRPr="00C23396">
        <w:rPr>
          <w:highlight w:val="yellow"/>
        </w:rPr>
        <w:lastRenderedPageBreak/>
        <w:t>SCREEN</w:t>
      </w:r>
      <w:r w:rsidRPr="00993F5B">
        <w:t>: Show multiple comma-separated values files being merged.</w:t>
      </w:r>
    </w:p>
    <w:p w14:paraId="6060F592" w14:textId="77777777" w:rsidR="003223F3" w:rsidRPr="00993F5B" w:rsidRDefault="003223F3" w:rsidP="003223F3">
      <w:pPr>
        <w:pStyle w:val="ShotDescription"/>
        <w:numPr>
          <w:ilvl w:val="2"/>
          <w:numId w:val="3"/>
        </w:numPr>
      </w:pPr>
      <w:r w:rsidRPr="00C23396">
        <w:rPr>
          <w:highlight w:val="yellow"/>
        </w:rPr>
        <w:t>SCREEN</w:t>
      </w:r>
      <w:r w:rsidRPr="00993F5B">
        <w:t>: Display the final consolidated data file.</w:t>
      </w:r>
    </w:p>
    <w:p w14:paraId="02B9C8EB" w14:textId="4E2F1B80" w:rsidR="003223F3" w:rsidRDefault="003223F3" w:rsidP="00C23396">
      <w:pPr>
        <w:pStyle w:val="Narration"/>
        <w:numPr>
          <w:ilvl w:val="1"/>
          <w:numId w:val="3"/>
        </w:numPr>
      </w:pPr>
      <w:r w:rsidRPr="00993F5B">
        <w:t xml:space="preserve">To begin preparation of the data, extract thermograms from the thermal camera </w:t>
      </w:r>
      <w:r w:rsidRPr="00993F5B">
        <w:rPr>
          <w:b/>
          <w:bCs/>
        </w:rPr>
        <w:t>[1]</w:t>
      </w:r>
      <w:r w:rsidRPr="00993F5B">
        <w:t xml:space="preserve">. Transfer all image files to the analysis workstation </w:t>
      </w:r>
      <w:r w:rsidRPr="00993F5B">
        <w:rPr>
          <w:b/>
          <w:bCs/>
        </w:rPr>
        <w:t>[2]</w:t>
      </w:r>
      <w:r w:rsidRPr="00993F5B">
        <w:t>.</w:t>
      </w:r>
      <w:r w:rsidR="00C23396" w:rsidRPr="00C23396">
        <w:t xml:space="preserve"> </w:t>
      </w:r>
      <w:r w:rsidR="00C23396" w:rsidRPr="00993F5B">
        <w:t xml:space="preserve">Review the extracted thermograms and discard any unwanted images </w:t>
      </w:r>
      <w:r w:rsidR="00C23396" w:rsidRPr="00993F5B">
        <w:rPr>
          <w:b/>
          <w:bCs/>
        </w:rPr>
        <w:t>[</w:t>
      </w:r>
      <w:r w:rsidR="00C23396">
        <w:rPr>
          <w:b/>
          <w:bCs/>
        </w:rPr>
        <w:t>3</w:t>
      </w:r>
      <w:r w:rsidR="00C23396" w:rsidRPr="00993F5B">
        <w:rPr>
          <w:b/>
          <w:bCs/>
        </w:rPr>
        <w:t>]</w:t>
      </w:r>
      <w:r w:rsidR="00C23396" w:rsidRPr="00993F5B">
        <w:t>.</w:t>
      </w:r>
    </w:p>
    <w:p w14:paraId="2C5DA1E9" w14:textId="77777777" w:rsidR="003223F3" w:rsidRDefault="003223F3" w:rsidP="003223F3">
      <w:pPr>
        <w:pStyle w:val="ShotDescription"/>
        <w:numPr>
          <w:ilvl w:val="2"/>
          <w:numId w:val="3"/>
        </w:numPr>
      </w:pPr>
      <w:r w:rsidRPr="00993F5B">
        <w:t>Talent connecting the thermal camera to the workstation.</w:t>
      </w:r>
    </w:p>
    <w:p w14:paraId="1F192684" w14:textId="77777777" w:rsidR="003223F3" w:rsidRPr="00993F5B" w:rsidRDefault="003223F3" w:rsidP="003223F3">
      <w:pPr>
        <w:pStyle w:val="ShotDescription"/>
        <w:numPr>
          <w:ilvl w:val="2"/>
          <w:numId w:val="3"/>
        </w:numPr>
      </w:pPr>
      <w:r w:rsidRPr="00C23396">
        <w:rPr>
          <w:highlight w:val="yellow"/>
        </w:rPr>
        <w:t>SCREEN</w:t>
      </w:r>
      <w:r w:rsidRPr="00993F5B">
        <w:t>: Show thermogram files being transferred.</w:t>
      </w:r>
    </w:p>
    <w:p w14:paraId="11289676" w14:textId="0A81CD1D" w:rsidR="003223F3" w:rsidRPr="00993F5B" w:rsidRDefault="003223F3" w:rsidP="00C23396">
      <w:pPr>
        <w:pStyle w:val="ShotDescription"/>
        <w:numPr>
          <w:ilvl w:val="2"/>
          <w:numId w:val="3"/>
        </w:numPr>
      </w:pPr>
      <w:r w:rsidRPr="00C23396">
        <w:rPr>
          <w:highlight w:val="yellow"/>
        </w:rPr>
        <w:t>SCREEN</w:t>
      </w:r>
      <w:r w:rsidRPr="00993F5B">
        <w:t>: Display thermograms being reviewed.</w:t>
      </w:r>
    </w:p>
    <w:p w14:paraId="5D20FA57" w14:textId="71926DB8" w:rsidR="003223F3" w:rsidRDefault="003223F3" w:rsidP="00C23396">
      <w:pPr>
        <w:pStyle w:val="Narration"/>
        <w:numPr>
          <w:ilvl w:val="1"/>
          <w:numId w:val="3"/>
        </w:numPr>
      </w:pPr>
      <w:r w:rsidRPr="00993F5B">
        <w:t xml:space="preserve">Manually mark a reference point on each thermogram </w:t>
      </w:r>
      <w:r w:rsidRPr="00993F5B">
        <w:rPr>
          <w:b/>
          <w:bCs/>
        </w:rPr>
        <w:t>[1]</w:t>
      </w:r>
      <w:r w:rsidRPr="00993F5B">
        <w:t xml:space="preserve">. </w:t>
      </w:r>
      <w:r w:rsidR="00C23396">
        <w:t>Then c</w:t>
      </w:r>
      <w:r w:rsidR="00C23396" w:rsidRPr="00993F5B">
        <w:t xml:space="preserve">reate a process temperature overview graph using the previously generated process data file </w:t>
      </w:r>
      <w:r w:rsidR="00C23396" w:rsidRPr="00993F5B">
        <w:rPr>
          <w:b/>
          <w:bCs/>
        </w:rPr>
        <w:t>[</w:t>
      </w:r>
      <w:r w:rsidR="00C23396">
        <w:rPr>
          <w:b/>
          <w:bCs/>
        </w:rPr>
        <w:t>2</w:t>
      </w:r>
      <w:proofErr w:type="gramStart"/>
      <w:r w:rsidR="00C23396" w:rsidRPr="00993F5B">
        <w:rPr>
          <w:b/>
          <w:bCs/>
        </w:rPr>
        <w:t>]</w:t>
      </w:r>
      <w:r w:rsidR="00C23396" w:rsidRPr="00993F5B">
        <w:t>.</w:t>
      </w:r>
      <w:r w:rsidR="00C23396" w:rsidRPr="00C23396">
        <w:t>Relate</w:t>
      </w:r>
      <w:proofErr w:type="gramEnd"/>
      <w:r w:rsidR="00C23396" w:rsidRPr="00C23396">
        <w:t xml:space="preserve"> the boiler temperature data from the local interface to the captured process thermograms</w:t>
      </w:r>
      <w:r w:rsidR="00C23396">
        <w:t xml:space="preserve"> </w:t>
      </w:r>
      <w:r w:rsidR="00C23396">
        <w:rPr>
          <w:b/>
          <w:bCs/>
        </w:rPr>
        <w:t xml:space="preserve">[3]. </w:t>
      </w:r>
    </w:p>
    <w:p w14:paraId="5530D4C3" w14:textId="77777777" w:rsidR="003223F3" w:rsidRDefault="003223F3" w:rsidP="003223F3">
      <w:pPr>
        <w:pStyle w:val="ShotDescription"/>
        <w:numPr>
          <w:ilvl w:val="2"/>
          <w:numId w:val="3"/>
        </w:numPr>
      </w:pPr>
      <w:r w:rsidRPr="00C23396">
        <w:rPr>
          <w:highlight w:val="yellow"/>
        </w:rPr>
        <w:t>SCREEN</w:t>
      </w:r>
      <w:r w:rsidRPr="00993F5B">
        <w:t>: Show a thermogram with a reference point being marked.</w:t>
      </w:r>
    </w:p>
    <w:p w14:paraId="5572CB95" w14:textId="77777777" w:rsidR="003223F3" w:rsidRDefault="003223F3" w:rsidP="003223F3">
      <w:pPr>
        <w:pStyle w:val="ShotDescription"/>
        <w:numPr>
          <w:ilvl w:val="2"/>
          <w:numId w:val="3"/>
        </w:numPr>
      </w:pPr>
      <w:r w:rsidRPr="00C23396">
        <w:rPr>
          <w:highlight w:val="yellow"/>
        </w:rPr>
        <w:t>SCREEN</w:t>
      </w:r>
      <w:r w:rsidRPr="00993F5B">
        <w:t xml:space="preserve">: Show the data file </w:t>
      </w:r>
      <w:proofErr w:type="gramStart"/>
      <w:r w:rsidRPr="00993F5B">
        <w:t>being loaded</w:t>
      </w:r>
      <w:proofErr w:type="gramEnd"/>
      <w:r w:rsidRPr="00993F5B">
        <w:t xml:space="preserve"> into graphing software.</w:t>
      </w:r>
    </w:p>
    <w:p w14:paraId="2FF8F702" w14:textId="528C8BEC" w:rsidR="003223F3" w:rsidRPr="00993F5B" w:rsidRDefault="003223F3" w:rsidP="003223F3">
      <w:pPr>
        <w:pStyle w:val="ShotDescription"/>
        <w:numPr>
          <w:ilvl w:val="2"/>
          <w:numId w:val="3"/>
        </w:numPr>
      </w:pPr>
      <w:r w:rsidRPr="00C23396">
        <w:rPr>
          <w:highlight w:val="yellow"/>
        </w:rPr>
        <w:t>SCREEN</w:t>
      </w:r>
      <w:r w:rsidRPr="00993F5B">
        <w:t xml:space="preserve">: </w:t>
      </w:r>
      <w:r w:rsidR="00C23396" w:rsidRPr="00993F5B">
        <w:t>Show temperature data aligned with thermogram identifiers</w:t>
      </w:r>
      <w:r w:rsidRPr="00993F5B">
        <w:t>.</w:t>
      </w:r>
    </w:p>
    <w:p w14:paraId="4519287C" w14:textId="6D5122F3" w:rsidR="003223F3" w:rsidRDefault="00C23396" w:rsidP="003223F3">
      <w:pPr>
        <w:pStyle w:val="Narration"/>
        <w:numPr>
          <w:ilvl w:val="1"/>
          <w:numId w:val="3"/>
        </w:numPr>
      </w:pPr>
      <w:r>
        <w:t>To develop an algorithm for</w:t>
      </w:r>
      <w:r w:rsidR="003223F3" w:rsidRPr="00993F5B">
        <w:t xml:space="preserve"> thermogram processing, </w:t>
      </w:r>
      <w:r>
        <w:t xml:space="preserve">first </w:t>
      </w:r>
      <w:r w:rsidR="003223F3" w:rsidRPr="00993F5B">
        <w:t xml:space="preserve">load an image into a variable within the analysis environment </w:t>
      </w:r>
      <w:r w:rsidR="003223F3" w:rsidRPr="00993F5B">
        <w:rPr>
          <w:b/>
          <w:bCs/>
        </w:rPr>
        <w:t>[1]</w:t>
      </w:r>
      <w:r w:rsidR="003223F3" w:rsidRPr="00993F5B">
        <w:t xml:space="preserve">. </w:t>
      </w:r>
      <w:r w:rsidRPr="00993F5B">
        <w:t xml:space="preserve">Define the size of the vectors for the graph axes using the image variable </w:t>
      </w:r>
      <w:r w:rsidRPr="00993F5B">
        <w:rPr>
          <w:b/>
          <w:bCs/>
        </w:rPr>
        <w:t>[</w:t>
      </w:r>
      <w:r>
        <w:rPr>
          <w:b/>
          <w:bCs/>
        </w:rPr>
        <w:t>2</w:t>
      </w:r>
      <w:r w:rsidRPr="00993F5B">
        <w:rPr>
          <w:b/>
          <w:bCs/>
        </w:rPr>
        <w:t>]</w:t>
      </w:r>
      <w:r w:rsidRPr="00993F5B">
        <w:t>.</w:t>
      </w:r>
      <w:r w:rsidRPr="00C23396">
        <w:t xml:space="preserve"> </w:t>
      </w:r>
      <w:r>
        <w:t>Then d</w:t>
      </w:r>
      <w:r w:rsidRPr="00993F5B">
        <w:t xml:space="preserve">efine the area for detecting minimum and maximum temperature ranges based on the analysis image </w:t>
      </w:r>
      <w:r w:rsidRPr="00993F5B">
        <w:rPr>
          <w:b/>
          <w:bCs/>
        </w:rPr>
        <w:t>[</w:t>
      </w:r>
      <w:r>
        <w:rPr>
          <w:b/>
          <w:bCs/>
        </w:rPr>
        <w:t>3</w:t>
      </w:r>
      <w:r w:rsidRPr="00993F5B">
        <w:rPr>
          <w:b/>
          <w:bCs/>
        </w:rPr>
        <w:t>]</w:t>
      </w:r>
      <w:r w:rsidRPr="00993F5B">
        <w:t>.</w:t>
      </w:r>
    </w:p>
    <w:p w14:paraId="7132E5F3" w14:textId="77777777" w:rsidR="003223F3" w:rsidRDefault="003223F3" w:rsidP="003223F3">
      <w:pPr>
        <w:pStyle w:val="ShotDescription"/>
        <w:numPr>
          <w:ilvl w:val="2"/>
          <w:numId w:val="3"/>
        </w:numPr>
      </w:pPr>
      <w:r w:rsidRPr="00C23396">
        <w:rPr>
          <w:highlight w:val="yellow"/>
        </w:rPr>
        <w:t>SCREEN</w:t>
      </w:r>
      <w:r w:rsidRPr="00993F5B">
        <w:t>: Show code or interface loading an image file.</w:t>
      </w:r>
    </w:p>
    <w:p w14:paraId="14C79836" w14:textId="77777777" w:rsidR="003223F3" w:rsidRDefault="003223F3" w:rsidP="003223F3">
      <w:pPr>
        <w:pStyle w:val="ShotDescription"/>
        <w:numPr>
          <w:ilvl w:val="2"/>
          <w:numId w:val="3"/>
        </w:numPr>
      </w:pPr>
      <w:r w:rsidRPr="00C23396">
        <w:rPr>
          <w:highlight w:val="yellow"/>
        </w:rPr>
        <w:t>SCREEN</w:t>
      </w:r>
      <w:r w:rsidRPr="00993F5B">
        <w:t>: Show vector dimensions being defined.</w:t>
      </w:r>
    </w:p>
    <w:p w14:paraId="65F7D267" w14:textId="77777777" w:rsidR="003223F3" w:rsidRPr="00993F5B" w:rsidRDefault="003223F3" w:rsidP="003223F3">
      <w:pPr>
        <w:pStyle w:val="ShotDescription"/>
        <w:numPr>
          <w:ilvl w:val="2"/>
          <w:numId w:val="3"/>
        </w:numPr>
      </w:pPr>
      <w:r w:rsidRPr="00C23396">
        <w:rPr>
          <w:highlight w:val="yellow"/>
        </w:rPr>
        <w:t>SCREEN</w:t>
      </w:r>
      <w:r w:rsidRPr="00993F5B">
        <w:t>: Display highlighted minimum and maximum regions.</w:t>
      </w:r>
    </w:p>
    <w:p w14:paraId="6F4FB2E0" w14:textId="52C6082D" w:rsidR="003223F3" w:rsidRDefault="003223F3" w:rsidP="003223F3">
      <w:pPr>
        <w:pStyle w:val="Narration"/>
        <w:numPr>
          <w:ilvl w:val="1"/>
          <w:numId w:val="3"/>
        </w:numPr>
      </w:pPr>
      <w:r w:rsidRPr="00993F5B">
        <w:t xml:space="preserve">Prepare the figure for graphing </w:t>
      </w:r>
      <w:r w:rsidRPr="00993F5B">
        <w:rPr>
          <w:b/>
          <w:bCs/>
        </w:rPr>
        <w:t>[1]</w:t>
      </w:r>
      <w:r w:rsidRPr="00993F5B">
        <w:t xml:space="preserve">. </w:t>
      </w:r>
    </w:p>
    <w:p w14:paraId="5F8E2612" w14:textId="77777777" w:rsidR="003223F3" w:rsidRDefault="003223F3" w:rsidP="003223F3">
      <w:pPr>
        <w:pStyle w:val="ShotDescription"/>
        <w:numPr>
          <w:ilvl w:val="2"/>
          <w:numId w:val="3"/>
        </w:numPr>
      </w:pPr>
      <w:r w:rsidRPr="00C23396">
        <w:rPr>
          <w:highlight w:val="yellow"/>
        </w:rPr>
        <w:t>SCREEN</w:t>
      </w:r>
      <w:r w:rsidRPr="00993F5B">
        <w:t>: Show figure setup in the analysis environment.</w:t>
      </w:r>
    </w:p>
    <w:p w14:paraId="14F8E176" w14:textId="6996D1FC" w:rsidR="003223F3" w:rsidRDefault="00C23396" w:rsidP="003223F3">
      <w:pPr>
        <w:pStyle w:val="Narration"/>
        <w:numPr>
          <w:ilvl w:val="1"/>
          <w:numId w:val="3"/>
        </w:numPr>
      </w:pPr>
      <w:r>
        <w:t>Next, l</w:t>
      </w:r>
      <w:r w:rsidR="003223F3" w:rsidRPr="00993F5B">
        <w:t xml:space="preserve">oad the thermogram image into a variable for processing </w:t>
      </w:r>
      <w:r w:rsidR="003223F3" w:rsidRPr="00993F5B">
        <w:rPr>
          <w:b/>
          <w:bCs/>
        </w:rPr>
        <w:t>[1]</w:t>
      </w:r>
      <w:r w:rsidR="003223F3" w:rsidRPr="00993F5B">
        <w:t xml:space="preserve">. Define a search area for the previously marked reference point </w:t>
      </w:r>
      <w:r w:rsidR="003223F3" w:rsidRPr="00993F5B">
        <w:rPr>
          <w:b/>
          <w:bCs/>
        </w:rPr>
        <w:t>[2]</w:t>
      </w:r>
      <w:r w:rsidR="003223F3" w:rsidRPr="00993F5B">
        <w:t>.</w:t>
      </w:r>
    </w:p>
    <w:p w14:paraId="2AEE1B73" w14:textId="77777777" w:rsidR="003223F3" w:rsidRDefault="003223F3" w:rsidP="003223F3">
      <w:pPr>
        <w:pStyle w:val="ShotDescription"/>
        <w:numPr>
          <w:ilvl w:val="2"/>
          <w:numId w:val="3"/>
        </w:numPr>
      </w:pPr>
      <w:r w:rsidRPr="00C23396">
        <w:rPr>
          <w:highlight w:val="yellow"/>
        </w:rPr>
        <w:t>SCREEN</w:t>
      </w:r>
      <w:r w:rsidRPr="00993F5B">
        <w:t>: Show image loading for processing.</w:t>
      </w:r>
    </w:p>
    <w:p w14:paraId="0B9FCB5E" w14:textId="77777777" w:rsidR="003223F3" w:rsidRPr="00993F5B" w:rsidRDefault="003223F3" w:rsidP="003223F3">
      <w:pPr>
        <w:pStyle w:val="ShotDescription"/>
        <w:numPr>
          <w:ilvl w:val="2"/>
          <w:numId w:val="3"/>
        </w:numPr>
      </w:pPr>
      <w:r w:rsidRPr="00C23396">
        <w:rPr>
          <w:highlight w:val="yellow"/>
        </w:rPr>
        <w:t>SCREEN</w:t>
      </w:r>
      <w:r w:rsidRPr="00993F5B">
        <w:t>: Display the defined search area.</w:t>
      </w:r>
    </w:p>
    <w:p w14:paraId="0C499EA8" w14:textId="57DC89FB" w:rsidR="003223F3" w:rsidRDefault="003223F3" w:rsidP="003223F3">
      <w:pPr>
        <w:pStyle w:val="Narration"/>
        <w:numPr>
          <w:ilvl w:val="1"/>
          <w:numId w:val="3"/>
        </w:numPr>
      </w:pPr>
      <w:r w:rsidRPr="00993F5B">
        <w:t xml:space="preserve">Isolate the reference point and obtain its coordinates </w:t>
      </w:r>
      <w:r w:rsidRPr="00993F5B">
        <w:rPr>
          <w:b/>
          <w:bCs/>
        </w:rPr>
        <w:t>[1]</w:t>
      </w:r>
      <w:r w:rsidRPr="00993F5B">
        <w:t xml:space="preserve">. </w:t>
      </w:r>
      <w:r w:rsidR="00C23396">
        <w:t>Then u</w:t>
      </w:r>
      <w:r w:rsidRPr="00993F5B">
        <w:t xml:space="preserve">se the coordinates to indicate the analysis area </w:t>
      </w:r>
      <w:r w:rsidRPr="00993F5B">
        <w:rPr>
          <w:b/>
          <w:bCs/>
        </w:rPr>
        <w:t>[2]</w:t>
      </w:r>
      <w:r w:rsidRPr="00993F5B">
        <w:t>.</w:t>
      </w:r>
    </w:p>
    <w:p w14:paraId="7F584DC6" w14:textId="77777777" w:rsidR="003223F3" w:rsidRDefault="003223F3" w:rsidP="003223F3">
      <w:pPr>
        <w:pStyle w:val="ShotDescription"/>
        <w:numPr>
          <w:ilvl w:val="2"/>
          <w:numId w:val="3"/>
        </w:numPr>
      </w:pPr>
      <w:r w:rsidRPr="00C23396">
        <w:rPr>
          <w:highlight w:val="yellow"/>
        </w:rPr>
        <w:t>SCREEN</w:t>
      </w:r>
      <w:r w:rsidRPr="00993F5B">
        <w:t>: Show reference point isolation.</w:t>
      </w:r>
    </w:p>
    <w:p w14:paraId="79AC8E5A" w14:textId="77777777" w:rsidR="003223F3" w:rsidRPr="00993F5B" w:rsidRDefault="003223F3" w:rsidP="003223F3">
      <w:pPr>
        <w:pStyle w:val="ShotDescription"/>
        <w:numPr>
          <w:ilvl w:val="2"/>
          <w:numId w:val="3"/>
        </w:numPr>
      </w:pPr>
      <w:r w:rsidRPr="00C23396">
        <w:rPr>
          <w:highlight w:val="yellow"/>
        </w:rPr>
        <w:t>SCREEN</w:t>
      </w:r>
      <w:r w:rsidRPr="00993F5B">
        <w:t>: Display the analysis area based on coordinates.</w:t>
      </w:r>
    </w:p>
    <w:p w14:paraId="6BDE0269" w14:textId="73DE06E8" w:rsidR="003223F3" w:rsidRDefault="00C23396" w:rsidP="003223F3">
      <w:pPr>
        <w:pStyle w:val="Narration"/>
        <w:numPr>
          <w:ilvl w:val="1"/>
          <w:numId w:val="3"/>
        </w:numPr>
      </w:pPr>
      <w:r>
        <w:t>Now, c</w:t>
      </w:r>
      <w:r w:rsidR="003223F3" w:rsidRPr="00993F5B">
        <w:t xml:space="preserve">onvert the analysis area to grayscale </w:t>
      </w:r>
      <w:r w:rsidR="003223F3" w:rsidRPr="00993F5B">
        <w:rPr>
          <w:b/>
          <w:bCs/>
        </w:rPr>
        <w:t>[1]</w:t>
      </w:r>
      <w:r w:rsidR="003223F3" w:rsidRPr="00993F5B">
        <w:t xml:space="preserve">. Calculate the mean temperature value </w:t>
      </w:r>
      <w:r w:rsidR="003223F3" w:rsidRPr="00993F5B">
        <w:lastRenderedPageBreak/>
        <w:t xml:space="preserve">of the grayscale area </w:t>
      </w:r>
      <w:r w:rsidR="003223F3" w:rsidRPr="00993F5B">
        <w:rPr>
          <w:b/>
          <w:bCs/>
        </w:rPr>
        <w:t>[2]</w:t>
      </w:r>
      <w:r w:rsidR="003223F3" w:rsidRPr="00993F5B">
        <w:t>.</w:t>
      </w:r>
    </w:p>
    <w:p w14:paraId="3F0F6FC1" w14:textId="77777777" w:rsidR="003223F3" w:rsidRDefault="003223F3" w:rsidP="003223F3">
      <w:pPr>
        <w:pStyle w:val="ShotDescription"/>
        <w:numPr>
          <w:ilvl w:val="2"/>
          <w:numId w:val="3"/>
        </w:numPr>
      </w:pPr>
      <w:r w:rsidRPr="00C23396">
        <w:rPr>
          <w:highlight w:val="yellow"/>
        </w:rPr>
        <w:t>SCREEN</w:t>
      </w:r>
      <w:r w:rsidRPr="00993F5B">
        <w:t>: Show conversion of the analysis area to grayscale.</w:t>
      </w:r>
    </w:p>
    <w:p w14:paraId="4E3F1175" w14:textId="77777777" w:rsidR="003223F3" w:rsidRPr="00993F5B" w:rsidRDefault="003223F3" w:rsidP="003223F3">
      <w:pPr>
        <w:pStyle w:val="ShotDescription"/>
        <w:numPr>
          <w:ilvl w:val="2"/>
          <w:numId w:val="3"/>
        </w:numPr>
      </w:pPr>
      <w:r w:rsidRPr="00C23396">
        <w:rPr>
          <w:highlight w:val="yellow"/>
        </w:rPr>
        <w:t>SCREEN</w:t>
      </w:r>
      <w:r w:rsidRPr="00993F5B">
        <w:t>: Display calculation of the mean value.</w:t>
      </w:r>
    </w:p>
    <w:p w14:paraId="648DA73E" w14:textId="77777777" w:rsidR="003223F3" w:rsidRDefault="003223F3" w:rsidP="003223F3">
      <w:pPr>
        <w:pStyle w:val="Narration"/>
        <w:numPr>
          <w:ilvl w:val="1"/>
          <w:numId w:val="3"/>
        </w:numPr>
      </w:pPr>
      <w:r w:rsidRPr="00993F5B">
        <w:t xml:space="preserve">Isolate the maximum and minimum temperature areas in the image </w:t>
      </w:r>
      <w:r w:rsidRPr="00993F5B">
        <w:rPr>
          <w:b/>
          <w:bCs/>
        </w:rPr>
        <w:t>[1]</w:t>
      </w:r>
      <w:r w:rsidRPr="00993F5B">
        <w:t xml:space="preserve">. Convert the graphical numbers to numeric text </w:t>
      </w:r>
      <w:r w:rsidRPr="00993F5B">
        <w:rPr>
          <w:b/>
          <w:bCs/>
        </w:rPr>
        <w:t>[2]</w:t>
      </w:r>
      <w:r w:rsidRPr="00993F5B">
        <w:t>.</w:t>
      </w:r>
    </w:p>
    <w:p w14:paraId="2955EB63" w14:textId="77777777" w:rsidR="003223F3" w:rsidRDefault="003223F3" w:rsidP="003223F3">
      <w:pPr>
        <w:pStyle w:val="ShotDescription"/>
        <w:numPr>
          <w:ilvl w:val="2"/>
          <w:numId w:val="3"/>
        </w:numPr>
      </w:pPr>
      <w:r w:rsidRPr="00C23396">
        <w:rPr>
          <w:highlight w:val="yellow"/>
        </w:rPr>
        <w:t>SCREEN</w:t>
      </w:r>
      <w:r w:rsidRPr="00993F5B">
        <w:t>: Show highlighted maximum and minimum temperature regions.</w:t>
      </w:r>
    </w:p>
    <w:p w14:paraId="60340416" w14:textId="77777777" w:rsidR="003223F3" w:rsidRPr="00993F5B" w:rsidRDefault="003223F3" w:rsidP="003223F3">
      <w:pPr>
        <w:pStyle w:val="ShotDescription"/>
        <w:numPr>
          <w:ilvl w:val="2"/>
          <w:numId w:val="3"/>
        </w:numPr>
      </w:pPr>
      <w:r w:rsidRPr="00C23396">
        <w:rPr>
          <w:highlight w:val="yellow"/>
        </w:rPr>
        <w:t>SCREEN</w:t>
      </w:r>
      <w:r w:rsidRPr="00993F5B">
        <w:t>: Display numeric text extracted from the image.</w:t>
      </w:r>
    </w:p>
    <w:p w14:paraId="468DB900" w14:textId="229DBE97" w:rsidR="003223F3" w:rsidRDefault="003223F3" w:rsidP="003223F3">
      <w:pPr>
        <w:pStyle w:val="Narration"/>
        <w:numPr>
          <w:ilvl w:val="1"/>
          <w:numId w:val="3"/>
        </w:numPr>
      </w:pPr>
      <w:r w:rsidRPr="00993F5B">
        <w:t xml:space="preserve">Convert the mean values to scaled maximum and minimum temperatures according to the image </w:t>
      </w:r>
      <w:proofErr w:type="gramStart"/>
      <w:r w:rsidRPr="00993F5B">
        <w:t xml:space="preserve">ranges </w:t>
      </w:r>
      <w:r w:rsidRPr="00993F5B">
        <w:rPr>
          <w:b/>
          <w:bCs/>
        </w:rPr>
        <w:t>[1]</w:t>
      </w:r>
      <w:r w:rsidR="00C23396">
        <w:t>, and</w:t>
      </w:r>
      <w:proofErr w:type="gramEnd"/>
      <w:r w:rsidR="00C23396">
        <w:t xml:space="preserve"> s</w:t>
      </w:r>
      <w:r w:rsidRPr="00993F5B">
        <w:t xml:space="preserve">tore the total mean values and corresponding labels </w:t>
      </w:r>
      <w:r w:rsidRPr="00993F5B">
        <w:rPr>
          <w:b/>
          <w:bCs/>
        </w:rPr>
        <w:t>[2]</w:t>
      </w:r>
      <w:r w:rsidRPr="00993F5B">
        <w:t>.</w:t>
      </w:r>
    </w:p>
    <w:p w14:paraId="45FF1C40" w14:textId="77777777" w:rsidR="003223F3" w:rsidRDefault="003223F3" w:rsidP="003223F3">
      <w:pPr>
        <w:pStyle w:val="ShotDescription"/>
        <w:numPr>
          <w:ilvl w:val="2"/>
          <w:numId w:val="3"/>
        </w:numPr>
      </w:pPr>
      <w:r w:rsidRPr="00C23396">
        <w:rPr>
          <w:highlight w:val="yellow"/>
        </w:rPr>
        <w:t>SCREEN</w:t>
      </w:r>
      <w:r w:rsidRPr="00993F5B">
        <w:t>: Show scaling calculations applied to mean values.</w:t>
      </w:r>
    </w:p>
    <w:p w14:paraId="66EBA8A0" w14:textId="77777777" w:rsidR="003223F3" w:rsidRPr="00993F5B" w:rsidRDefault="003223F3" w:rsidP="003223F3">
      <w:pPr>
        <w:pStyle w:val="ShotDescription"/>
        <w:numPr>
          <w:ilvl w:val="2"/>
          <w:numId w:val="3"/>
        </w:numPr>
      </w:pPr>
      <w:r w:rsidRPr="00C23396">
        <w:rPr>
          <w:highlight w:val="yellow"/>
        </w:rPr>
        <w:t>SCREEN</w:t>
      </w:r>
      <w:r w:rsidRPr="00993F5B">
        <w:t>: Display stored mean values with labels.</w:t>
      </w:r>
    </w:p>
    <w:p w14:paraId="79B0F91C" w14:textId="3AEAA677" w:rsidR="003223F3" w:rsidRDefault="00C23396" w:rsidP="003223F3">
      <w:pPr>
        <w:pStyle w:val="Narration"/>
        <w:numPr>
          <w:ilvl w:val="1"/>
          <w:numId w:val="3"/>
        </w:numPr>
      </w:pPr>
      <w:r>
        <w:t>Lastly, p</w:t>
      </w:r>
      <w:r w:rsidR="003223F3" w:rsidRPr="00993F5B">
        <w:t xml:space="preserve">lot the total mean results to visualize the processed thermogram data </w:t>
      </w:r>
      <w:r w:rsidR="003223F3" w:rsidRPr="00993F5B">
        <w:rPr>
          <w:b/>
          <w:bCs/>
        </w:rPr>
        <w:t>[1]</w:t>
      </w:r>
      <w:r w:rsidR="003223F3" w:rsidRPr="00993F5B">
        <w:t xml:space="preserve">. </w:t>
      </w:r>
    </w:p>
    <w:p w14:paraId="15519219" w14:textId="77777777" w:rsidR="003223F3" w:rsidRDefault="003223F3" w:rsidP="003223F3">
      <w:pPr>
        <w:pStyle w:val="ShotDescription"/>
        <w:numPr>
          <w:ilvl w:val="2"/>
          <w:numId w:val="3"/>
        </w:numPr>
      </w:pPr>
      <w:r w:rsidRPr="00C23396">
        <w:rPr>
          <w:highlight w:val="yellow"/>
        </w:rPr>
        <w:t>SCREEN</w:t>
      </w:r>
      <w:r w:rsidRPr="00993F5B">
        <w:t>: Show plotting of total mean results.</w:t>
      </w:r>
    </w:p>
    <w:p w14:paraId="11514E94" w14:textId="5700E697" w:rsidR="00875BE8" w:rsidRDefault="00875BE8" w:rsidP="00C23396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6772FBF" w14:textId="77777777" w:rsidR="00C23396" w:rsidRDefault="00C23396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252E90D6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588390EE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C3053C">
        <w:rPr>
          <w:rFonts w:eastAsia="Times New Roman" w:cstheme="minorHAnsi"/>
          <w:bCs/>
        </w:rPr>
        <w:t>136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3DEFB4E" w14:textId="72831B6B" w:rsidR="00381F2F" w:rsidRDefault="00381F2F" w:rsidP="00381F2F">
      <w:pPr>
        <w:pStyle w:val="Narration"/>
        <w:numPr>
          <w:ilvl w:val="1"/>
          <w:numId w:val="3"/>
        </w:numPr>
      </w:pPr>
      <w:r w:rsidRPr="0050533A">
        <w:t xml:space="preserve">The temperature measurements using </w:t>
      </w:r>
      <w:proofErr w:type="gramStart"/>
      <w:r w:rsidRPr="0050533A">
        <w:t>100 volt</w:t>
      </w:r>
      <w:proofErr w:type="gramEnd"/>
      <w:r w:rsidRPr="0050533A">
        <w:t xml:space="preserve"> </w:t>
      </w:r>
      <w:r w:rsidR="002C6B7B">
        <w:t>DC</w:t>
      </w:r>
      <w:r w:rsidRPr="0050533A">
        <w:t xml:space="preserve"> varied throughout the process, while the measurements using </w:t>
      </w:r>
      <w:proofErr w:type="gramStart"/>
      <w:r w:rsidRPr="0050533A">
        <w:t>100 volt</w:t>
      </w:r>
      <w:proofErr w:type="gramEnd"/>
      <w:r w:rsidRPr="0050533A">
        <w:t xml:space="preserve"> </w:t>
      </w:r>
      <w:r w:rsidR="002C6B7B">
        <w:t>AC</w:t>
      </w:r>
      <w:r w:rsidRPr="0050533A">
        <w:t xml:space="preserve"> remained more stable </w:t>
      </w:r>
      <w:r w:rsidRPr="0050533A">
        <w:rPr>
          <w:b/>
        </w:rPr>
        <w:t>[1</w:t>
      </w:r>
      <w:r w:rsidR="002C6B7B">
        <w:rPr>
          <w:b/>
        </w:rPr>
        <w:t>-TXT</w:t>
      </w:r>
      <w:r w:rsidRPr="0050533A">
        <w:rPr>
          <w:b/>
        </w:rPr>
        <w:t>]</w:t>
      </w:r>
      <w:r w:rsidRPr="0050533A">
        <w:t>.</w:t>
      </w:r>
    </w:p>
    <w:p w14:paraId="6C5BA863" w14:textId="75671033" w:rsidR="00381F2F" w:rsidRPr="0050533A" w:rsidRDefault="00381F2F" w:rsidP="00381F2F">
      <w:pPr>
        <w:pStyle w:val="ShotDescription"/>
        <w:numPr>
          <w:ilvl w:val="2"/>
          <w:numId w:val="3"/>
        </w:numPr>
      </w:pPr>
      <w:r w:rsidRPr="0050533A">
        <w:t xml:space="preserve">LAB MEDIA: Figure 5A. </w:t>
      </w:r>
      <w:r w:rsidR="002C6B7B">
        <w:br/>
      </w:r>
      <w:r w:rsidR="002C6B7B">
        <w:rPr>
          <w:b/>
          <w:bCs/>
        </w:rPr>
        <w:t>TXT: DC: Direct Current; AC: Alternating Current</w:t>
      </w:r>
      <w:r w:rsidR="002C6B7B">
        <w:rPr>
          <w:b/>
          <w:bCs/>
        </w:rPr>
        <w:br/>
      </w:r>
      <w:r w:rsidRPr="002C6B7B">
        <w:rPr>
          <w:i/>
          <w:iCs/>
          <w:color w:val="3333FF"/>
        </w:rPr>
        <w:t xml:space="preserve">Video editor: </w:t>
      </w:r>
      <w:r w:rsidR="002C6B7B" w:rsidRPr="002C6B7B">
        <w:rPr>
          <w:i/>
          <w:iCs/>
          <w:color w:val="3333FF"/>
        </w:rPr>
        <w:t>Please sequentially h</w:t>
      </w:r>
      <w:r w:rsidRPr="002C6B7B">
        <w:rPr>
          <w:i/>
          <w:iCs/>
          <w:color w:val="3333FF"/>
        </w:rPr>
        <w:t>ighlight the orange (VDC) and blue (VAC) lines</w:t>
      </w:r>
      <w:r w:rsidRPr="002C6B7B">
        <w:rPr>
          <w:color w:val="3333FF"/>
        </w:rPr>
        <w:t xml:space="preserve"> </w:t>
      </w:r>
    </w:p>
    <w:p w14:paraId="75F993CC" w14:textId="53951DFE" w:rsidR="00381F2F" w:rsidRDefault="00381F2F" w:rsidP="00381F2F">
      <w:pPr>
        <w:pStyle w:val="Narration"/>
        <w:numPr>
          <w:ilvl w:val="1"/>
          <w:numId w:val="3"/>
        </w:numPr>
      </w:pPr>
      <w:r w:rsidRPr="0050533A">
        <w:t xml:space="preserve">At </w:t>
      </w:r>
      <w:r w:rsidR="002C6B7B" w:rsidRPr="0050533A">
        <w:t>100-volt</w:t>
      </w:r>
      <w:r w:rsidRPr="0050533A">
        <w:t xml:space="preserve"> </w:t>
      </w:r>
      <w:r w:rsidR="002C6B7B">
        <w:t>DC</w:t>
      </w:r>
      <w:r w:rsidRPr="0050533A">
        <w:t>, thermal variation across the boiler section was higher than with alternating current</w:t>
      </w:r>
      <w:r w:rsidR="002C6B7B">
        <w:t xml:space="preserve"> </w:t>
      </w:r>
      <w:r w:rsidRPr="0050533A">
        <w:rPr>
          <w:b/>
        </w:rPr>
        <w:t>[1]</w:t>
      </w:r>
      <w:r w:rsidRPr="0050533A">
        <w:t>.</w:t>
      </w:r>
      <w:r w:rsidR="002C6B7B" w:rsidRPr="002C6B7B">
        <w:rPr>
          <w:lang w:val="en-US"/>
        </w:rPr>
        <w:t xml:space="preserve"> </w:t>
      </w:r>
      <w:r w:rsidR="002C6B7B">
        <w:rPr>
          <w:lang w:val="en-US"/>
        </w:rPr>
        <w:t>DC</w:t>
      </w:r>
      <w:r w:rsidR="002C6B7B" w:rsidRPr="00431226">
        <w:rPr>
          <w:lang w:val="en-US"/>
        </w:rPr>
        <w:t xml:space="preserve"> presented more controlled areas due to </w:t>
      </w:r>
      <w:r w:rsidR="002C6B7B" w:rsidRPr="00431226">
        <w:rPr>
          <w:lang w:val="en-US"/>
        </w:rPr>
        <w:t>smoother</w:t>
      </w:r>
      <w:r w:rsidR="002C6B7B" w:rsidRPr="00431226">
        <w:rPr>
          <w:lang w:val="en-US"/>
        </w:rPr>
        <w:t xml:space="preserve"> progression and increasing but not abrupt dispersion</w:t>
      </w:r>
      <w:r w:rsidR="002C6B7B">
        <w:rPr>
          <w:lang w:val="en-US"/>
        </w:rPr>
        <w:t xml:space="preserve"> </w:t>
      </w:r>
      <w:r w:rsidR="002C6B7B">
        <w:rPr>
          <w:b/>
          <w:bCs/>
          <w:lang w:val="en-US"/>
        </w:rPr>
        <w:t xml:space="preserve">[2]. </w:t>
      </w:r>
    </w:p>
    <w:p w14:paraId="02A7F891" w14:textId="6A611FCF" w:rsidR="00381F2F" w:rsidRDefault="00381F2F" w:rsidP="00381F2F">
      <w:pPr>
        <w:pStyle w:val="ShotDescription"/>
        <w:numPr>
          <w:ilvl w:val="2"/>
          <w:numId w:val="3"/>
        </w:numPr>
      </w:pPr>
      <w:r w:rsidRPr="0050533A">
        <w:t>LAB MEDIA: Figure 6</w:t>
      </w:r>
      <w:r w:rsidR="002C6B7B">
        <w:t xml:space="preserve"> A, B and </w:t>
      </w:r>
      <w:proofErr w:type="gramStart"/>
      <w:r w:rsidR="002C6B7B">
        <w:t>C,D</w:t>
      </w:r>
      <w:proofErr w:type="gramEnd"/>
      <w:r w:rsidR="002C6B7B">
        <w:t xml:space="preserve"> </w:t>
      </w:r>
      <w:r w:rsidRPr="0050533A">
        <w:t xml:space="preserve">. </w:t>
      </w:r>
      <w:r w:rsidRPr="002C6B7B">
        <w:rPr>
          <w:i/>
          <w:iCs/>
          <w:color w:val="3333FF"/>
        </w:rPr>
        <w:t xml:space="preserve">Video editor: </w:t>
      </w:r>
      <w:r w:rsidR="002C6B7B" w:rsidRPr="002C6B7B">
        <w:rPr>
          <w:i/>
          <w:iCs/>
          <w:color w:val="3333FF"/>
        </w:rPr>
        <w:t>Please highlight 6C</w:t>
      </w:r>
      <w:r w:rsidR="002C6B7B">
        <w:rPr>
          <w:i/>
          <w:iCs/>
          <w:color w:val="3333FF"/>
        </w:rPr>
        <w:t xml:space="preserve"> and D</w:t>
      </w:r>
    </w:p>
    <w:p w14:paraId="00F7851B" w14:textId="42CA62EA" w:rsidR="00381F2F" w:rsidRDefault="00381F2F" w:rsidP="00381F2F">
      <w:pPr>
        <w:pStyle w:val="ShotDescription"/>
        <w:numPr>
          <w:ilvl w:val="2"/>
          <w:numId w:val="3"/>
        </w:numPr>
      </w:pPr>
      <w:r w:rsidRPr="0050533A">
        <w:t>LAB MEDIA: Figure 6</w:t>
      </w:r>
      <w:r w:rsidR="002C6B7B">
        <w:t>E</w:t>
      </w:r>
      <w:r w:rsidRPr="0050533A">
        <w:t xml:space="preserve">. </w:t>
      </w:r>
      <w:r w:rsidRPr="002C6B7B">
        <w:rPr>
          <w:i/>
          <w:iCs/>
          <w:color w:val="3333FF"/>
        </w:rPr>
        <w:t xml:space="preserve">Video editor: </w:t>
      </w:r>
      <w:r w:rsidR="002C6B7B" w:rsidRPr="002C6B7B">
        <w:rPr>
          <w:i/>
          <w:iCs/>
          <w:color w:val="3333FF"/>
        </w:rPr>
        <w:t>Please highlight the blue line</w:t>
      </w:r>
    </w:p>
    <w:p w14:paraId="3BBB725B" w14:textId="18865AF8" w:rsidR="00381F2F" w:rsidRDefault="00381F2F" w:rsidP="00381F2F">
      <w:pPr>
        <w:pStyle w:val="Narration"/>
        <w:numPr>
          <w:ilvl w:val="1"/>
          <w:numId w:val="3"/>
        </w:numPr>
      </w:pPr>
      <w:r w:rsidRPr="0050533A">
        <w:t xml:space="preserve">Under </w:t>
      </w:r>
      <w:r w:rsidR="002C6B7B" w:rsidRPr="0050533A">
        <w:t>60-volt</w:t>
      </w:r>
      <w:r w:rsidRPr="0050533A">
        <w:t xml:space="preserve"> conditions, temperature measurements were more stable with </w:t>
      </w:r>
      <w:r w:rsidR="002C6B7B">
        <w:t>AC</w:t>
      </w:r>
      <w:r w:rsidRPr="0050533A">
        <w:t xml:space="preserve"> </w:t>
      </w:r>
      <w:r w:rsidRPr="0050533A">
        <w:rPr>
          <w:b/>
        </w:rPr>
        <w:t>[1]</w:t>
      </w:r>
      <w:r w:rsidRPr="0050533A">
        <w:t>.</w:t>
      </w:r>
    </w:p>
    <w:p w14:paraId="211EEE18" w14:textId="1A222CB0" w:rsidR="00381F2F" w:rsidRPr="002C6B7B" w:rsidRDefault="00381F2F" w:rsidP="00381F2F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50533A">
        <w:t xml:space="preserve">LAB MEDIA: Figure 5B. </w:t>
      </w:r>
      <w:r w:rsidRPr="002C6B7B">
        <w:rPr>
          <w:i/>
          <w:iCs/>
          <w:color w:val="3333FF"/>
        </w:rPr>
        <w:t xml:space="preserve">Video editor: Emphasize the </w:t>
      </w:r>
      <w:r w:rsidR="002C6B7B" w:rsidRPr="002C6B7B">
        <w:rPr>
          <w:i/>
          <w:iCs/>
          <w:color w:val="3333FF"/>
        </w:rPr>
        <w:t xml:space="preserve">blue </w:t>
      </w:r>
      <w:r w:rsidRPr="002C6B7B">
        <w:rPr>
          <w:i/>
          <w:iCs/>
          <w:color w:val="3333FF"/>
        </w:rPr>
        <w:t xml:space="preserve">smoother VAC curve </w:t>
      </w:r>
    </w:p>
    <w:p w14:paraId="3AA0D647" w14:textId="2096ED93" w:rsidR="00381F2F" w:rsidRDefault="00381F2F" w:rsidP="00381F2F">
      <w:pPr>
        <w:pStyle w:val="Narration"/>
        <w:numPr>
          <w:ilvl w:val="1"/>
          <w:numId w:val="3"/>
        </w:numPr>
      </w:pPr>
      <w:r w:rsidRPr="0050533A">
        <w:t xml:space="preserve">Thermal evolution using </w:t>
      </w:r>
      <w:r w:rsidR="002C6B7B" w:rsidRPr="0050533A">
        <w:t>60-volt</w:t>
      </w:r>
      <w:r w:rsidRPr="0050533A">
        <w:t xml:space="preserve"> AC showed a gradual temperature increase during start-up </w:t>
      </w:r>
      <w:r w:rsidRPr="0050533A">
        <w:rPr>
          <w:b/>
        </w:rPr>
        <w:t>[1]</w:t>
      </w:r>
      <w:r w:rsidRPr="0050533A">
        <w:t xml:space="preserve">, whereas </w:t>
      </w:r>
      <w:r w:rsidR="002C6B7B">
        <w:t>with</w:t>
      </w:r>
      <w:r w:rsidRPr="0050533A">
        <w:t xml:space="preserve"> </w:t>
      </w:r>
      <w:proofErr w:type="gramStart"/>
      <w:r w:rsidRPr="0050533A">
        <w:t>60 volt</w:t>
      </w:r>
      <w:proofErr w:type="gramEnd"/>
      <w:r w:rsidRPr="0050533A">
        <w:t xml:space="preserve"> DC, the heating was more pronounced and rapid </w:t>
      </w:r>
      <w:r w:rsidRPr="0050533A">
        <w:rPr>
          <w:b/>
        </w:rPr>
        <w:t>[2]</w:t>
      </w:r>
      <w:r w:rsidRPr="0050533A">
        <w:t>.</w:t>
      </w:r>
    </w:p>
    <w:p w14:paraId="4749272D" w14:textId="4D4F18B8" w:rsidR="00381F2F" w:rsidRDefault="00381F2F" w:rsidP="00381F2F">
      <w:pPr>
        <w:pStyle w:val="ShotDescription"/>
        <w:numPr>
          <w:ilvl w:val="2"/>
          <w:numId w:val="3"/>
        </w:numPr>
      </w:pPr>
      <w:r w:rsidRPr="0050533A">
        <w:t xml:space="preserve">LAB MEDIA: Figure 9B. </w:t>
      </w:r>
      <w:r w:rsidRPr="002C6B7B">
        <w:rPr>
          <w:i/>
          <w:iCs/>
          <w:color w:val="3333FF"/>
        </w:rPr>
        <w:t xml:space="preserve">Video editor: </w:t>
      </w:r>
      <w:r w:rsidR="002C6B7B" w:rsidRPr="002C6B7B">
        <w:rPr>
          <w:i/>
          <w:iCs/>
          <w:color w:val="3333FF"/>
        </w:rPr>
        <w:t>Please sequentially show each image. Emphasize the box with the temperature on the top left corner of each image</w:t>
      </w:r>
    </w:p>
    <w:p w14:paraId="5C70CAD4" w14:textId="212BDF14" w:rsidR="00381F2F" w:rsidRPr="0050533A" w:rsidRDefault="00381F2F" w:rsidP="00381F2F">
      <w:pPr>
        <w:pStyle w:val="ShotDescription"/>
        <w:numPr>
          <w:ilvl w:val="2"/>
          <w:numId w:val="3"/>
        </w:numPr>
      </w:pPr>
      <w:r w:rsidRPr="0050533A">
        <w:t xml:space="preserve">LAB MEDIA: Figure 10B. </w:t>
      </w:r>
      <w:r w:rsidR="002C6B7B" w:rsidRPr="002C6B7B">
        <w:rPr>
          <w:i/>
          <w:iCs/>
          <w:color w:val="3333FF"/>
        </w:rPr>
        <w:t>Video editor: Please sequentially show each image. Emphasize the box with the temperature on the top left corner of each image</w:t>
      </w:r>
    </w:p>
    <w:p w14:paraId="2DD6804C" w14:textId="350D6064" w:rsidR="00381F2F" w:rsidRDefault="00381F2F" w:rsidP="00381F2F">
      <w:pPr>
        <w:pStyle w:val="Narration"/>
        <w:numPr>
          <w:ilvl w:val="1"/>
          <w:numId w:val="3"/>
        </w:numPr>
      </w:pPr>
      <w:r w:rsidRPr="0050533A">
        <w:t xml:space="preserve">The graphical temperature trend at 20 volts showed noticeable variation </w:t>
      </w:r>
      <w:r w:rsidR="00C3053C">
        <w:t>DC</w:t>
      </w:r>
      <w:r w:rsidRPr="0050533A">
        <w:t xml:space="preserve"> </w:t>
      </w:r>
      <w:r w:rsidRPr="0050533A">
        <w:rPr>
          <w:b/>
        </w:rPr>
        <w:t>[1]</w:t>
      </w:r>
      <w:r w:rsidRPr="0050533A">
        <w:t xml:space="preserve">, while </w:t>
      </w:r>
      <w:r w:rsidR="00C3053C">
        <w:t>AC</w:t>
      </w:r>
      <w:r w:rsidRPr="0050533A">
        <w:t xml:space="preserve"> resulted in a more gradual and stable profile </w:t>
      </w:r>
      <w:r w:rsidRPr="0050533A">
        <w:rPr>
          <w:b/>
        </w:rPr>
        <w:t>[2]</w:t>
      </w:r>
      <w:r w:rsidRPr="0050533A">
        <w:t>.</w:t>
      </w:r>
    </w:p>
    <w:p w14:paraId="1904A865" w14:textId="77777777" w:rsidR="00381F2F" w:rsidRDefault="00381F2F" w:rsidP="00381F2F">
      <w:pPr>
        <w:pStyle w:val="ShotDescription"/>
        <w:numPr>
          <w:ilvl w:val="2"/>
          <w:numId w:val="3"/>
        </w:numPr>
      </w:pPr>
      <w:r w:rsidRPr="0050533A">
        <w:t xml:space="preserve">LAB MEDIA: Figure 5C. </w:t>
      </w:r>
      <w:r w:rsidRPr="00C3053C">
        <w:rPr>
          <w:i/>
          <w:iCs/>
          <w:color w:val="3333FF"/>
        </w:rPr>
        <w:t>Video editor: Highlight the orange VDC line with visible fluctuations.</w:t>
      </w:r>
    </w:p>
    <w:p w14:paraId="62BCFACA" w14:textId="77777777" w:rsidR="00381F2F" w:rsidRPr="0050533A" w:rsidRDefault="00381F2F" w:rsidP="00381F2F">
      <w:pPr>
        <w:pStyle w:val="ShotDescription"/>
        <w:numPr>
          <w:ilvl w:val="2"/>
          <w:numId w:val="3"/>
        </w:numPr>
      </w:pPr>
      <w:r w:rsidRPr="0050533A">
        <w:t xml:space="preserve">LAB MEDIA: </w:t>
      </w:r>
      <w:commentRangeStart w:id="3"/>
      <w:r w:rsidRPr="0050533A">
        <w:t>Figure 11A</w:t>
      </w:r>
      <w:commentRangeEnd w:id="3"/>
      <w:r w:rsidR="00C3053C">
        <w:rPr>
          <w:rStyle w:val="CommentReference"/>
          <w:rFonts w:asciiTheme="minorHAnsi" w:hAnsiTheme="minorHAnsi" w:cs="Calibri (Body)"/>
          <w:iCs/>
          <w:lang w:val="x-none" w:eastAsia="x-none"/>
        </w:rPr>
        <w:commentReference w:id="3"/>
      </w:r>
      <w:r w:rsidRPr="0050533A">
        <w:t xml:space="preserve">. </w:t>
      </w:r>
      <w:r w:rsidRPr="00C3053C">
        <w:rPr>
          <w:i/>
          <w:iCs/>
          <w:color w:val="3333FF"/>
        </w:rPr>
        <w:t>Video editor: Highlight the smooth upward trend of the VAC line.</w:t>
      </w:r>
    </w:p>
    <w:p w14:paraId="06EDF7E5" w14:textId="11FF3B88" w:rsidR="00381F2F" w:rsidRDefault="00381F2F" w:rsidP="00381F2F">
      <w:pPr>
        <w:pStyle w:val="Narration"/>
        <w:numPr>
          <w:ilvl w:val="1"/>
          <w:numId w:val="3"/>
        </w:numPr>
      </w:pPr>
      <w:r w:rsidRPr="0050533A">
        <w:lastRenderedPageBreak/>
        <w:t xml:space="preserve">Thermograms under </w:t>
      </w:r>
      <w:r w:rsidR="00C3053C" w:rsidRPr="0050533A">
        <w:t>20-volt</w:t>
      </w:r>
      <w:r w:rsidRPr="0050533A">
        <w:t xml:space="preserve"> </w:t>
      </w:r>
      <w:r w:rsidR="00C3053C">
        <w:t>DC</w:t>
      </w:r>
      <w:r w:rsidRPr="0050533A">
        <w:t xml:space="preserve"> showed temperatures ranging from 22.8 degrees Celsius to 26.3 degrees Celsius </w:t>
      </w:r>
      <w:r w:rsidRPr="0050533A">
        <w:rPr>
          <w:b/>
        </w:rPr>
        <w:t>[1]</w:t>
      </w:r>
      <w:r w:rsidRPr="0050533A">
        <w:t>.</w:t>
      </w:r>
    </w:p>
    <w:p w14:paraId="724BBDDE" w14:textId="6652659A" w:rsidR="00381F2F" w:rsidRPr="0050533A" w:rsidRDefault="00381F2F" w:rsidP="00381F2F">
      <w:pPr>
        <w:pStyle w:val="ShotDescription"/>
        <w:numPr>
          <w:ilvl w:val="2"/>
          <w:numId w:val="3"/>
        </w:numPr>
      </w:pPr>
      <w:r w:rsidRPr="0050533A">
        <w:t xml:space="preserve">LAB MEDIA: Figure 11B. </w:t>
      </w:r>
      <w:r w:rsidRPr="00C3053C">
        <w:rPr>
          <w:i/>
          <w:iCs/>
          <w:color w:val="3333FF"/>
        </w:rPr>
        <w:t xml:space="preserve">Video editor: Highlight each thermogram from IR_3068 to IR_3178, </w:t>
      </w:r>
      <w:r w:rsidR="00C3053C" w:rsidRPr="00C3053C">
        <w:rPr>
          <w:i/>
          <w:iCs/>
          <w:color w:val="3333FF"/>
        </w:rPr>
        <w:t>Emphasize the box with the temperature on the top left corner of each image</w:t>
      </w: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Sulakshana Karkala" w:date="2025-12-17T18:01:00Z" w:initials="SK">
    <w:p w14:paraId="4F59E6D8" w14:textId="77777777" w:rsidR="00C3053C" w:rsidRDefault="00C3053C" w:rsidP="00C3053C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 xml:space="preserve">AUTHORS: Figure 11A appears to be incorrectly labeled as 20V VDC. Could you please confirm if this is VDC or VAC?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F59E6D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C794231" w16cex:dateUtc="2025-12-17T12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F59E6D8" w16cid:durableId="0C79423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FFC4EF" w14:textId="77777777" w:rsidR="002D3E44" w:rsidRDefault="002D3E44">
      <w:r>
        <w:separator/>
      </w:r>
    </w:p>
    <w:p w14:paraId="5232E58E" w14:textId="77777777" w:rsidR="002D3E44" w:rsidRDefault="002D3E44"/>
  </w:endnote>
  <w:endnote w:type="continuationSeparator" w:id="0">
    <w:p w14:paraId="024CF04C" w14:textId="77777777" w:rsidR="002D3E44" w:rsidRDefault="002D3E44">
      <w:r>
        <w:continuationSeparator/>
      </w:r>
    </w:p>
    <w:p w14:paraId="5CAB3793" w14:textId="77777777" w:rsidR="002D3E44" w:rsidRDefault="002D3E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9D3874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2478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E49748" w14:textId="77777777" w:rsidR="002D3E44" w:rsidRDefault="002D3E44">
      <w:r>
        <w:separator/>
      </w:r>
    </w:p>
    <w:p w14:paraId="2F8C8A03" w14:textId="77777777" w:rsidR="002D3E44" w:rsidRDefault="002D3E44"/>
  </w:footnote>
  <w:footnote w:type="continuationSeparator" w:id="0">
    <w:p w14:paraId="729C13C1" w14:textId="77777777" w:rsidR="002D3E44" w:rsidRDefault="002D3E44">
      <w:r>
        <w:continuationSeparator/>
      </w:r>
    </w:p>
    <w:p w14:paraId="68AED02B" w14:textId="77777777" w:rsidR="002D3E44" w:rsidRDefault="002D3E4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2E68D3A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734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C6B7B"/>
    <w:rsid w:val="002D3E44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3F3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1F2F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20BA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5538"/>
    <w:rsid w:val="005D783F"/>
    <w:rsid w:val="005D7DCE"/>
    <w:rsid w:val="005E2B7E"/>
    <w:rsid w:val="005F18A3"/>
    <w:rsid w:val="005F1ADF"/>
    <w:rsid w:val="00601E9D"/>
    <w:rsid w:val="006035F1"/>
    <w:rsid w:val="00604177"/>
    <w:rsid w:val="00611112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78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86A1B"/>
    <w:rsid w:val="008A0177"/>
    <w:rsid w:val="008A7A3E"/>
    <w:rsid w:val="008B097D"/>
    <w:rsid w:val="008C62BA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670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3396"/>
    <w:rsid w:val="00C247B0"/>
    <w:rsid w:val="00C2620F"/>
    <w:rsid w:val="00C3053C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163A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2F38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620BA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223F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223F3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223F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223F3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3223F3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3223F3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1/relationships/commentsExtended" Target="commentsExtended.xm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review.jove.com/account/file-uploader?src=21158813" TargetMode="Externa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1158813" TargetMode="Externa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hyperlink" Target="mailto:utkarsh.khare@jove.com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6/09/relationships/commentsIds" Target="commentsIds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06879" w:rsidP="00906879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06879" w:rsidP="00906879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06879" w:rsidP="00906879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06879" w:rsidP="00906879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06879" w:rsidP="00906879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06879" w:rsidP="00906879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06879" w:rsidP="00906879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06879" w:rsidP="00906879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06879" w:rsidP="00906879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06879" w:rsidP="00906879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06879" w:rsidP="00906879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06879" w:rsidP="00906879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06879" w:rsidP="00906879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06879" w:rsidP="00906879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06879" w:rsidP="00906879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06879" w:rsidP="00906879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06879" w:rsidP="00906879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06879" w:rsidP="00906879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06879" w:rsidP="00906879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06879" w:rsidP="00906879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06879" w:rsidP="00906879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06879" w:rsidP="00906879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06879" w:rsidP="00906879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34771"/>
    <w:rsid w:val="005433E5"/>
    <w:rsid w:val="005457A5"/>
    <w:rsid w:val="005611F3"/>
    <w:rsid w:val="0056246B"/>
    <w:rsid w:val="00565A22"/>
    <w:rsid w:val="005709EC"/>
    <w:rsid w:val="005948E9"/>
    <w:rsid w:val="005950B3"/>
    <w:rsid w:val="00610F36"/>
    <w:rsid w:val="00611112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0B10"/>
    <w:rsid w:val="007B72C5"/>
    <w:rsid w:val="007F1F0B"/>
    <w:rsid w:val="00801C92"/>
    <w:rsid w:val="00847179"/>
    <w:rsid w:val="008A06BD"/>
    <w:rsid w:val="008D484D"/>
    <w:rsid w:val="008F498E"/>
    <w:rsid w:val="00906879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163A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540E8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06879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2">
    <w:name w:val="ED42545D3E612540A099E35CCBECFED52"/>
    <w:rsid w:val="00906879"/>
    <w:rPr>
      <w:rFonts w:eastAsia="Times" w:cs="Calibri (Body)"/>
      <w:iCs/>
      <w:color w:val="000000" w:themeColor="text1"/>
    </w:rPr>
  </w:style>
  <w:style w:type="paragraph" w:customStyle="1" w:styleId="59F47C69DF64844CB1DBB3B0466B73122">
    <w:name w:val="59F47C69DF64844CB1DBB3B0466B73122"/>
    <w:rsid w:val="00906879"/>
    <w:rPr>
      <w:rFonts w:eastAsia="Times" w:cs="Calibri (Body)"/>
      <w:iCs/>
      <w:color w:val="000000" w:themeColor="text1"/>
    </w:rPr>
  </w:style>
  <w:style w:type="paragraph" w:customStyle="1" w:styleId="BB048746D6BD81428909D024E42FBF3F2">
    <w:name w:val="BB048746D6BD81428909D024E42FBF3F2"/>
    <w:rsid w:val="00906879"/>
    <w:rPr>
      <w:rFonts w:eastAsia="Times" w:cs="Calibri (Body)"/>
      <w:iCs/>
      <w:color w:val="000000" w:themeColor="text1"/>
    </w:rPr>
  </w:style>
  <w:style w:type="paragraph" w:customStyle="1" w:styleId="337E7D2A29BC2847BE253001CC37ACE92">
    <w:name w:val="337E7D2A29BC2847BE253001CC37ACE92"/>
    <w:rsid w:val="00906879"/>
    <w:rPr>
      <w:rFonts w:eastAsia="Times" w:cs="Calibri (Body)"/>
      <w:iCs/>
      <w:color w:val="000000" w:themeColor="text1"/>
    </w:rPr>
  </w:style>
  <w:style w:type="paragraph" w:customStyle="1" w:styleId="BA64A02CAC3F764D974B102CCBE080CD2">
    <w:name w:val="BA64A02CAC3F764D974B102CCBE080C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2">
    <w:name w:val="174FF9DDB326436CBBF209A4E846C455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2">
    <w:name w:val="CC26871413AF9243AF4034C5BA7F3A3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2">
    <w:name w:val="B01347F9C431734082D700ADBD60CE5C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2">
    <w:name w:val="A81FA8D031154522A3945210687D811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2">
    <w:name w:val="203FAB2D6D7C490DBE3BCCE371794D1D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2">
    <w:name w:val="03EE3379A1BA445699EF6C14FCB2397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2">
    <w:name w:val="8B43F7D2A7D2418FA8D6DC848A78EEC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2">
    <w:name w:val="CF9F3A2530826D419E54CEF60DEF39E6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2">
    <w:name w:val="7EFAB539D92D134BA74BF41D437B3227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2">
    <w:name w:val="FA4302C47376B64EB37F5EF54228B8F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2">
    <w:name w:val="47D8E4CF72CC01468E7AA31A2CAAE05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2">
    <w:name w:val="E8A37383A177F94A9426E4124A0D1F6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2">
    <w:name w:val="C58687ABA6B85E46980DA5895C64F3E3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2">
    <w:name w:val="237DE9C4808C493F8DB9A918A729B5C4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2">
    <w:name w:val="1ACF53D3930F4D08AA4ABE6964A754B8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2">
    <w:name w:val="48E3176420874747B75BE7F0DA763C2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2">
    <w:name w:val="046AF88CEBB94847BB1BF1F04F72D2CA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2">
    <w:name w:val="DC73D6CB02494B16B23B4DF65A32265B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2">
    <w:name w:val="1568C5218DBC45DDAB9E28A2682A4011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2">
    <w:name w:val="FA3B8336382D449FA0A5B8AA3E36D9A2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2">
    <w:name w:val="88FE67F0035D4E5B89056B72FD6616C92"/>
    <w:rsid w:val="00906879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</TotalTime>
  <Pages>11</Pages>
  <Words>2329</Words>
  <Characters>13278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57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7</cp:revision>
  <dcterms:created xsi:type="dcterms:W3CDTF">2023-06-29T06:34:00Z</dcterms:created>
  <dcterms:modified xsi:type="dcterms:W3CDTF">2025-12-17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